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3965F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2D89E33C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6646A9">
        <w:rPr>
          <w:rFonts w:cs="Arial"/>
          <w:sz w:val="20"/>
        </w:rPr>
        <w:t>2V7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7424EF">
        <w:rPr>
          <w:rFonts w:cs="Arial"/>
          <w:sz w:val="20"/>
        </w:rPr>
        <w:t>9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6646A9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Title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proofErr w:type="gramStart"/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</w:t>
      </w:r>
      <w:proofErr w:type="gramEnd"/>
      <w:r>
        <w:rPr>
          <w:b w:val="0"/>
          <w:i/>
          <w:sz w:val="18"/>
          <w:szCs w:val="18"/>
        </w:rPr>
        <w:t>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3A0F6BF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D17933" w14:textId="039A5AFB" w:rsidR="00AD16CD" w:rsidRDefault="00AD16CD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AD16CD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4F3BCB" w14:textId="34B4AC64" w:rsidR="00AD16CD" w:rsidRDefault="00AD16CD" w:rsidP="00AD16CD">
      <w:pPr>
        <w:tabs>
          <w:tab w:val="center" w:pos="5954"/>
          <w:tab w:val="right" w:pos="11340"/>
        </w:tabs>
        <w:suppressAutoHyphens/>
        <w:rPr>
          <w:noProof/>
        </w:rPr>
      </w:pPr>
    </w:p>
    <w:p w14:paraId="4F235FE2" w14:textId="53179CD4" w:rsidR="007D1F1C" w:rsidRDefault="00FD147F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D147F">
        <w:rPr>
          <w:noProof/>
        </w:rPr>
        <w:drawing>
          <wp:anchor distT="0" distB="0" distL="114300" distR="114300" simplePos="0" relativeHeight="252374016" behindDoc="0" locked="0" layoutInCell="1" allowOverlap="1" wp14:anchorId="7003722D" wp14:editId="74A7CFF7">
            <wp:simplePos x="0" y="0"/>
            <wp:positionH relativeFrom="margin">
              <wp:posOffset>1270</wp:posOffset>
            </wp:positionH>
            <wp:positionV relativeFrom="paragraph">
              <wp:posOffset>243840</wp:posOffset>
            </wp:positionV>
            <wp:extent cx="6480000" cy="1504800"/>
            <wp:effectExtent l="0" t="0" r="0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F044D56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38F877B8" w14:textId="72B4C755" w:rsidR="00E94BC0" w:rsidRDefault="001C52DF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C52DF">
        <w:rPr>
          <w:noProof/>
        </w:rPr>
        <w:drawing>
          <wp:anchor distT="0" distB="0" distL="114300" distR="114300" simplePos="0" relativeHeight="252376064" behindDoc="0" locked="0" layoutInCell="1" allowOverlap="1" wp14:anchorId="078F6611" wp14:editId="55903E80">
            <wp:simplePos x="0" y="0"/>
            <wp:positionH relativeFrom="margin">
              <wp:posOffset>635</wp:posOffset>
            </wp:positionH>
            <wp:positionV relativeFrom="paragraph">
              <wp:posOffset>1548130</wp:posOffset>
            </wp:positionV>
            <wp:extent cx="6480000" cy="1504800"/>
            <wp:effectExtent l="0" t="0" r="0" b="63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52DF">
        <w:rPr>
          <w:noProof/>
        </w:rPr>
        <w:drawing>
          <wp:anchor distT="0" distB="0" distL="114300" distR="114300" simplePos="0" relativeHeight="252375040" behindDoc="0" locked="0" layoutInCell="1" allowOverlap="1" wp14:anchorId="18FBCC05" wp14:editId="64E23821">
            <wp:simplePos x="0" y="0"/>
            <wp:positionH relativeFrom="margin">
              <wp:posOffset>1270</wp:posOffset>
            </wp:positionH>
            <wp:positionV relativeFrom="paragraph">
              <wp:posOffset>215900</wp:posOffset>
            </wp:positionV>
            <wp:extent cx="6479540" cy="123063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2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5F7F827F" w14:textId="7C23565A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38337082" w:rsidR="00F22B7E" w:rsidRDefault="00AD16CD" w:rsidP="00AD16CD">
      <w:pPr>
        <w:jc w:val="center"/>
        <w:rPr>
          <w:rFonts w:ascii="Arial" w:hAnsi="Arial" w:cs="Arial"/>
          <w:b/>
          <w:smallCaps/>
          <w:sz w:val="28"/>
          <w:szCs w:val="28"/>
        </w:rPr>
      </w:pPr>
      <w:r w:rsidRPr="00AD16CD">
        <w:rPr>
          <w:noProof/>
        </w:rPr>
        <w:drawing>
          <wp:anchor distT="0" distB="0" distL="114300" distR="114300" simplePos="0" relativeHeight="252260352" behindDoc="0" locked="0" layoutInCell="1" allowOverlap="1" wp14:anchorId="1B7A36DA" wp14:editId="19BA9FA6">
            <wp:simplePos x="0" y="0"/>
            <wp:positionH relativeFrom="margin">
              <wp:posOffset>1270</wp:posOffset>
            </wp:positionH>
            <wp:positionV relativeFrom="paragraph">
              <wp:posOffset>254000</wp:posOffset>
            </wp:positionV>
            <wp:extent cx="6480000" cy="1234800"/>
            <wp:effectExtent l="0" t="0" r="0" b="381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39B877F" w14:textId="3263C2C3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5C5DEB5E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37E19813" w14:textId="77777777" w:rsidR="00FB2F58" w:rsidRDefault="00FB2F58" w:rsidP="00AD16CD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247BAE7C" w:rsidR="004D6E2F" w:rsidRPr="004F7F67" w:rsidRDefault="004D6E2F" w:rsidP="00AD16CD">
      <w:pPr>
        <w:suppressAutoHyphens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A low resolution primer set</w:t>
      </w: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2D2D0A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F80751" w:rsidRDefault="00665A2E" w:rsidP="002D2D0A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F80751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F3A8649" w14:textId="00B0B58C" w:rsidR="002D2D0A" w:rsidRPr="00F80751" w:rsidRDefault="002D2D0A" w:rsidP="002D2D0A">
      <w:pPr>
        <w:pStyle w:val="Caption"/>
        <w:ind w:left="0" w:right="-1" w:firstLine="0"/>
        <w:rPr>
          <w:b/>
          <w:color w:val="auto"/>
          <w:sz w:val="18"/>
        </w:rPr>
      </w:pPr>
      <w:r w:rsidRPr="00F80751">
        <w:rPr>
          <w:color w:val="auto"/>
          <w:sz w:val="18"/>
          <w:lang w:val="en-US"/>
        </w:rPr>
        <w:t xml:space="preserve">Primer mix 3 may faintly amplify the </w:t>
      </w:r>
      <w:r w:rsidR="00F80751" w:rsidRPr="00F80751">
        <w:rPr>
          <w:rFonts w:cs="Arial"/>
          <w:sz w:val="18"/>
          <w:lang w:val="en-US"/>
        </w:rPr>
        <w:t>A*</w:t>
      </w:r>
      <w:r w:rsidR="00F80751" w:rsidRPr="00F80751">
        <w:rPr>
          <w:rFonts w:cs="Arial"/>
          <w:sz w:val="18"/>
        </w:rPr>
        <w:t xml:space="preserve">30:04:01:01-30:04:04, 30:06, 30:09:01:01-30:09:01:02, 30:17, 30:29, 30:46, 30:77, 30:89-30:90, 30:99, 30:103, 30:105, 30:117, 30:139, 30:150, 30:155, 30:160, 30:183, 30:212 and 30:230 </w:t>
      </w:r>
      <w:r w:rsidRPr="00F80751">
        <w:rPr>
          <w:color w:val="auto"/>
          <w:sz w:val="18"/>
          <w:lang w:val="en-US"/>
        </w:rPr>
        <w:t>alleles.</w:t>
      </w:r>
    </w:p>
    <w:p w14:paraId="033E9210" w14:textId="30254635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6 </w:t>
      </w:r>
      <w:r w:rsidRPr="00CD7019">
        <w:rPr>
          <w:color w:val="auto"/>
          <w:sz w:val="18"/>
        </w:rPr>
        <w:t>may give rise to a lower yield of A*23 alleles than the other A low primer mixes.</w:t>
      </w:r>
    </w:p>
    <w:p w14:paraId="127626E3" w14:textId="582149E6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9 may weakly amplify the A*34 alleles.</w:t>
      </w:r>
    </w:p>
    <w:p w14:paraId="59BE9959" w14:textId="101CE89B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rFonts w:cs="Arial"/>
          <w:color w:val="auto"/>
          <w:spacing w:val="-2"/>
          <w:sz w:val="18"/>
          <w:lang w:val="en-US"/>
        </w:rPr>
        <w:t xml:space="preserve">Primer mixes 6, 9, 10, 13, 14, 20 and 23 </w:t>
      </w:r>
      <w:proofErr w:type="gramStart"/>
      <w:r w:rsidRPr="00CD7019">
        <w:rPr>
          <w:color w:val="auto"/>
          <w:sz w:val="18"/>
        </w:rPr>
        <w:t>have a tendency to</w:t>
      </w:r>
      <w:proofErr w:type="gramEnd"/>
      <w:r w:rsidRPr="00CD7019">
        <w:rPr>
          <w:color w:val="auto"/>
          <w:sz w:val="18"/>
        </w:rPr>
        <w:t xml:space="preserve"> giving rise to primer oligomer formation.</w:t>
      </w:r>
    </w:p>
    <w:p w14:paraId="000DD5BC" w14:textId="401432F0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22 might faintly amplify most A*11 alleles.</w:t>
      </w:r>
    </w:p>
    <w:p w14:paraId="2DCD3E14" w14:textId="61F2F69B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color w:val="auto"/>
          <w:sz w:val="18"/>
        </w:rPr>
        <w:t>Primer mixes 15 and 24 may give rise to a lower yield of HLA-specific PCR product than the other HLA-A low primer mixes.</w:t>
      </w:r>
    </w:p>
    <w:p w14:paraId="35D34242" w14:textId="0F51637A" w:rsidR="002D2D0A" w:rsidRPr="00CD7019" w:rsidRDefault="002D2D0A" w:rsidP="002D2D0A">
      <w:pPr>
        <w:pStyle w:val="Caption"/>
        <w:ind w:left="0" w:right="-1" w:firstLine="0"/>
        <w:rPr>
          <w:color w:val="auto"/>
          <w:spacing w:val="-1"/>
          <w:sz w:val="18"/>
          <w:lang w:val="en-US"/>
        </w:rPr>
      </w:pPr>
      <w:r w:rsidRPr="00CD7019">
        <w:rPr>
          <w:color w:val="auto"/>
          <w:sz w:val="18"/>
          <w:lang w:val="en-US"/>
        </w:rPr>
        <w:t>Primer mixes</w:t>
      </w:r>
      <w:r w:rsidR="006B6A19">
        <w:rPr>
          <w:color w:val="auto"/>
          <w:sz w:val="18"/>
          <w:lang w:val="en-US"/>
        </w:rPr>
        <w:t xml:space="preserve"> 3, </w:t>
      </w:r>
      <w:r w:rsidRPr="00CD7019">
        <w:rPr>
          <w:color w:val="auto"/>
          <w:sz w:val="18"/>
          <w:lang w:val="en-US"/>
        </w:rPr>
        <w:t xml:space="preserve">7, 15, 17, 20, 22 and 24 </w:t>
      </w:r>
      <w:r w:rsidRPr="00CD7019">
        <w:rPr>
          <w:color w:val="auto"/>
          <w:spacing w:val="-1"/>
          <w:sz w:val="18"/>
          <w:lang w:val="en-US"/>
        </w:rPr>
        <w:t>may have tendencies of unspecific amplifications.</w:t>
      </w:r>
    </w:p>
    <w:p w14:paraId="74CEAEB0" w14:textId="77777777" w:rsidR="00665A2E" w:rsidRPr="00CD7019" w:rsidRDefault="00665A2E" w:rsidP="002D2D0A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Pr="002D2D0A" w:rsidRDefault="004D6E2F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2D2D0A" w:rsidRDefault="004D6E2F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fldChar w:fldCharType="begin"/>
      </w:r>
      <w:r w:rsidRPr="002D2D0A">
        <w:rPr>
          <w:rFonts w:ascii="Arial" w:hAnsi="Arial"/>
          <w:b/>
          <w:spacing w:val="-3"/>
        </w:rPr>
        <w:instrText xml:space="preserve">PRIVATE </w:instrText>
      </w:r>
      <w:r w:rsidRPr="002D2D0A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2D2D0A" w:rsidRDefault="00665A2E" w:rsidP="002D2D0A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2D2D0A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512F71E" w14:textId="68DD1FB2" w:rsidR="002D2D0A" w:rsidRPr="00CD7019" w:rsidRDefault="002D2D0A" w:rsidP="002D2D0A">
      <w:pPr>
        <w:pStyle w:val="Caption"/>
        <w:ind w:left="0" w:right="-1" w:firstLine="0"/>
        <w:rPr>
          <w:color w:val="auto"/>
          <w:spacing w:val="-1"/>
          <w:sz w:val="18"/>
          <w:lang w:val="en-US"/>
        </w:rPr>
      </w:pPr>
      <w:r w:rsidRPr="002D2D0A">
        <w:rPr>
          <w:color w:val="auto"/>
          <w:spacing w:val="-1"/>
          <w:sz w:val="18"/>
          <w:lang w:val="en-US"/>
        </w:rPr>
        <w:t xml:space="preserve">Primer </w:t>
      </w:r>
      <w:proofErr w:type="gramStart"/>
      <w:r w:rsidRPr="002D2D0A">
        <w:rPr>
          <w:color w:val="auto"/>
          <w:spacing w:val="-1"/>
          <w:sz w:val="18"/>
          <w:lang w:val="en-US"/>
        </w:rPr>
        <w:t>mix</w:t>
      </w:r>
      <w:proofErr w:type="gramEnd"/>
      <w:r w:rsidRPr="002D2D0A">
        <w:rPr>
          <w:color w:val="auto"/>
          <w:spacing w:val="-1"/>
          <w:sz w:val="18"/>
          <w:lang w:val="en-US"/>
        </w:rPr>
        <w:t xml:space="preserve"> 28 </w:t>
      </w:r>
      <w:r w:rsidRPr="002D2D0A">
        <w:rPr>
          <w:color w:val="auto"/>
          <w:sz w:val="18"/>
        </w:rPr>
        <w:t xml:space="preserve">may give rise to a lower yield of HLA-specific PCR product than the other </w:t>
      </w:r>
      <w:r w:rsidRPr="002D2D0A">
        <w:rPr>
          <w:color w:val="auto"/>
          <w:spacing w:val="-1"/>
          <w:sz w:val="18"/>
          <w:lang w:val="en-US"/>
        </w:rPr>
        <w:t xml:space="preserve">HLA-B low resolution primer mixes in </w:t>
      </w:r>
      <w:r w:rsidRPr="00CD7019">
        <w:rPr>
          <w:color w:val="auto"/>
          <w:spacing w:val="-1"/>
          <w:sz w:val="18"/>
          <w:lang w:val="en-US"/>
        </w:rPr>
        <w:t>B*40, B*41, B*45, B*49 and B*50 alleles.</w:t>
      </w:r>
    </w:p>
    <w:p w14:paraId="639F037A" w14:textId="46C40413" w:rsidR="002D2D0A" w:rsidRPr="00CD7019" w:rsidRDefault="002D2D0A" w:rsidP="002D2D0A">
      <w:pPr>
        <w:pStyle w:val="Caption"/>
        <w:ind w:left="0" w:right="-1" w:firstLine="0"/>
        <w:rPr>
          <w:color w:val="auto"/>
          <w:spacing w:val="-1"/>
          <w:sz w:val="18"/>
          <w:lang w:val="en-US"/>
        </w:rPr>
      </w:pPr>
      <w:r w:rsidRPr="00CD7019">
        <w:rPr>
          <w:color w:val="auto"/>
          <w:spacing w:val="-1"/>
          <w:sz w:val="18"/>
          <w:lang w:val="en-US"/>
        </w:rPr>
        <w:t xml:space="preserve">Primer mixes 28, 29, 33, 38 and 63 </w:t>
      </w:r>
      <w:r w:rsidRPr="00CD7019">
        <w:rPr>
          <w:color w:val="auto"/>
          <w:sz w:val="18"/>
        </w:rPr>
        <w:t>may give rise to a lower yield of HLA-specific PCR product than the other</w:t>
      </w:r>
      <w:r w:rsidRPr="00CD7019">
        <w:rPr>
          <w:color w:val="auto"/>
          <w:spacing w:val="-1"/>
          <w:sz w:val="18"/>
          <w:lang w:val="en-US"/>
        </w:rPr>
        <w:t xml:space="preserve"> HLA-B low resolution primer mixes.</w:t>
      </w:r>
    </w:p>
    <w:p w14:paraId="66554765" w14:textId="03306FF6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rFonts w:cs="Arial"/>
          <w:color w:val="auto"/>
          <w:spacing w:val="-1"/>
          <w:sz w:val="18"/>
        </w:rPr>
        <w:t>Primer mixes 33, 42, 52 and 62</w:t>
      </w:r>
      <w:r w:rsidR="006B6A19">
        <w:rPr>
          <w:rFonts w:cs="Arial"/>
          <w:color w:val="auto"/>
          <w:spacing w:val="-1"/>
          <w:sz w:val="18"/>
        </w:rPr>
        <w:t xml:space="preserve"> and 65</w:t>
      </w:r>
      <w:r w:rsidRPr="00CD7019">
        <w:rPr>
          <w:rFonts w:cs="Arial"/>
          <w:color w:val="auto"/>
          <w:spacing w:val="-1"/>
          <w:sz w:val="18"/>
        </w:rPr>
        <w:t xml:space="preserve"> </w:t>
      </w:r>
      <w:r w:rsidRPr="00CD7019">
        <w:rPr>
          <w:color w:val="auto"/>
          <w:sz w:val="18"/>
        </w:rPr>
        <w:t>may have tendencies of unspecific amplifications</w:t>
      </w:r>
      <w:r w:rsidRPr="00CD7019">
        <w:rPr>
          <w:rFonts w:cs="Arial"/>
          <w:color w:val="auto"/>
          <w:spacing w:val="-1"/>
          <w:sz w:val="18"/>
        </w:rPr>
        <w:t xml:space="preserve">, most pronounced </w:t>
      </w:r>
      <w:r w:rsidRPr="00CD7019">
        <w:rPr>
          <w:color w:val="auto"/>
          <w:sz w:val="18"/>
        </w:rPr>
        <w:t>in primer mix 33.</w:t>
      </w:r>
    </w:p>
    <w:p w14:paraId="70A0D2FE" w14:textId="1A9582D2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rFonts w:cs="Arial"/>
          <w:color w:val="auto"/>
          <w:sz w:val="18"/>
          <w:lang w:val="en-US"/>
        </w:rPr>
        <w:t xml:space="preserve">Primer mixes 25, 27, 38, 41, 42, 43, 44, 50, 58, 67 and 69 </w:t>
      </w:r>
      <w:proofErr w:type="gramStart"/>
      <w:r w:rsidRPr="00CD7019">
        <w:rPr>
          <w:color w:val="auto"/>
          <w:sz w:val="18"/>
        </w:rPr>
        <w:t>have a tendency to</w:t>
      </w:r>
      <w:proofErr w:type="gramEnd"/>
      <w:r w:rsidRPr="00CD7019">
        <w:rPr>
          <w:color w:val="auto"/>
          <w:sz w:val="18"/>
        </w:rPr>
        <w:t xml:space="preserve"> giving rise to primer oligomer formation.</w:t>
      </w:r>
    </w:p>
    <w:p w14:paraId="64CB4A4A" w14:textId="3C761F24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>The B*57 and B*58 alleles might be faintly amplified by primer mix 33.</w:t>
      </w:r>
    </w:p>
    <w:p w14:paraId="65EDE800" w14:textId="5501ADD1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>The C*17:01 to C*17:04 alleles might be faintly amplified by primer mix 49.</w:t>
      </w:r>
    </w:p>
    <w:p w14:paraId="72EA3026" w14:textId="3355E713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CD7019">
        <w:rPr>
          <w:color w:val="auto"/>
          <w:sz w:val="18"/>
          <w:lang w:val="en-US"/>
        </w:rPr>
        <w:t>typings</w:t>
      </w:r>
      <w:proofErr w:type="spellEnd"/>
      <w:r w:rsidRPr="00CD7019">
        <w:rPr>
          <w:color w:val="auto"/>
          <w:sz w:val="18"/>
          <w:lang w:val="en-US"/>
        </w:rPr>
        <w:t>.</w:t>
      </w:r>
    </w:p>
    <w:p w14:paraId="1D460E14" w14:textId="1DD5EF9C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63 </w:t>
      </w:r>
      <w:r w:rsidRPr="00CD7019">
        <w:rPr>
          <w:color w:val="auto"/>
          <w:sz w:val="18"/>
        </w:rPr>
        <w:t>may give rise to a lower yield of B*54 alleles than the other B low primer mixes.</w:t>
      </w:r>
    </w:p>
    <w:p w14:paraId="2396DAE0" w14:textId="68F933D9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>The Bw4-associated HLA-A specificities A9, A23, A24, A2403, A25 and A32 are not amplified by the primer pair in primer mix 70.</w:t>
      </w:r>
    </w:p>
    <w:p w14:paraId="6D579365" w14:textId="602F5106" w:rsidR="002D2D0A" w:rsidRPr="00CD7019" w:rsidRDefault="002D2D0A" w:rsidP="002D2D0A">
      <w:pPr>
        <w:pStyle w:val="Caption"/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In primer mix 29 </w:t>
      </w:r>
      <w:r w:rsidRPr="00CD7019">
        <w:rPr>
          <w:color w:val="auto"/>
          <w:sz w:val="18"/>
        </w:rPr>
        <w:t xml:space="preserve">the positive control band may be weaker than for other </w:t>
      </w:r>
      <w:r w:rsidRPr="00CD7019">
        <w:rPr>
          <w:color w:val="auto"/>
          <w:sz w:val="18"/>
          <w:lang w:val="en-US"/>
        </w:rPr>
        <w:t>HLA-B low resolution primer mixes</w:t>
      </w:r>
      <w:r w:rsidRPr="00CD7019">
        <w:rPr>
          <w:color w:val="auto"/>
          <w:sz w:val="18"/>
        </w:rPr>
        <w:t>.</w:t>
      </w:r>
    </w:p>
    <w:p w14:paraId="2927E3BD" w14:textId="77777777" w:rsidR="00665A2E" w:rsidRPr="00CD7019" w:rsidRDefault="00665A2E" w:rsidP="002D2D0A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Pr="002D2D0A" w:rsidRDefault="00935B48" w:rsidP="002D2D0A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2D2D0A">
        <w:rPr>
          <w:rFonts w:ascii="Arial" w:hAnsi="Arial"/>
          <w:b/>
          <w:spacing w:val="-3"/>
        </w:rPr>
        <w:t>HLA-C</w:t>
      </w:r>
      <w:r w:rsidR="004D6E2F" w:rsidRPr="002D2D0A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2D2D0A" w:rsidRDefault="00447985" w:rsidP="002D2D0A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2D2D0A" w:rsidRDefault="00665A2E" w:rsidP="002D2D0A">
      <w:pPr>
        <w:pStyle w:val="Body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2D2D0A" w:rsidRDefault="00665A2E" w:rsidP="002D2D0A">
      <w:pPr>
        <w:pStyle w:val="Body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33AEAB62" w14:textId="4B36D78D" w:rsidR="00665A2E" w:rsidRPr="002D2D0A" w:rsidRDefault="00665A2E" w:rsidP="002D2D0A">
      <w:pPr>
        <w:pStyle w:val="BodyText2"/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EF1A465" w14:textId="11F81085" w:rsidR="00665A2E" w:rsidRPr="002D2D0A" w:rsidRDefault="00665A2E" w:rsidP="002D2D0A">
      <w:pPr>
        <w:pStyle w:val="Body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273C8FB5" w14:textId="749E7F0D" w:rsidR="00665A2E" w:rsidRPr="002D2D0A" w:rsidRDefault="00665A2E" w:rsidP="002D2D0A">
      <w:pPr>
        <w:pStyle w:val="Body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5961E480" w14:textId="7F7D1386" w:rsidR="00665A2E" w:rsidRPr="002D2D0A" w:rsidRDefault="00665A2E" w:rsidP="002D2D0A">
      <w:pPr>
        <w:pStyle w:val="BodyText2"/>
        <w:tabs>
          <w:tab w:val="clear" w:pos="0"/>
          <w:tab w:val="left" w:pos="142"/>
        </w:tabs>
        <w:ind w:right="-1"/>
        <w:rPr>
          <w:bCs/>
          <w:spacing w:val="-3"/>
          <w:sz w:val="18"/>
          <w:szCs w:val="18"/>
          <w:lang w:val="en-GB"/>
        </w:rPr>
      </w:pPr>
      <w:r w:rsidRPr="002D2D0A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2D2D0A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2D2D0A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40D48F8C" w14:textId="11035DF9" w:rsidR="002D2D0A" w:rsidRPr="00CD7019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</w:rPr>
      </w:pPr>
      <w:bookmarkStart w:id="0" w:name="_Hlk190259935"/>
      <w:r w:rsidRPr="00CD7019">
        <w:rPr>
          <w:color w:val="auto"/>
          <w:sz w:val="18"/>
        </w:rPr>
        <w:t>Primer mixes 84, 85 and 91 may have tendencies of unspecific amplifications.</w:t>
      </w:r>
    </w:p>
    <w:p w14:paraId="3593B8F0" w14:textId="4938DD58" w:rsidR="002D2D0A" w:rsidRPr="00CD7019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</w:rPr>
      </w:pPr>
      <w:r w:rsidRPr="00CD7019">
        <w:rPr>
          <w:color w:val="auto"/>
          <w:spacing w:val="-2"/>
          <w:sz w:val="18"/>
          <w:lang w:val="en-US"/>
        </w:rPr>
        <w:t xml:space="preserve">Primer mixes 86, 88 and 90 </w:t>
      </w:r>
      <w:proofErr w:type="gramStart"/>
      <w:r w:rsidRPr="00CD7019">
        <w:rPr>
          <w:color w:val="auto"/>
          <w:sz w:val="18"/>
        </w:rPr>
        <w:t>have a tendency to</w:t>
      </w:r>
      <w:proofErr w:type="gramEnd"/>
      <w:r w:rsidRPr="00CD7019">
        <w:rPr>
          <w:color w:val="auto"/>
          <w:sz w:val="18"/>
        </w:rPr>
        <w:t xml:space="preserve"> giving rise to primer oligomer formation.</w:t>
      </w:r>
    </w:p>
    <w:p w14:paraId="7F2AA92C" w14:textId="2590422D" w:rsidR="002D2D0A" w:rsidRPr="00CD7019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>Primer mixes 75, 78, 80, 82, 87, 88, 94 and 95 may give rise to a lower yield of HLA-specific PCR fragments than the other HLA-C low resolution primer mixes.</w:t>
      </w:r>
    </w:p>
    <w:p w14:paraId="22A902F5" w14:textId="2A477D95" w:rsidR="002D2D0A" w:rsidRPr="00CD7019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Primer </w:t>
      </w:r>
      <w:proofErr w:type="gramStart"/>
      <w:r w:rsidRPr="00CD7019">
        <w:rPr>
          <w:color w:val="auto"/>
          <w:sz w:val="18"/>
          <w:lang w:val="en-US"/>
        </w:rPr>
        <w:t>mix</w:t>
      </w:r>
      <w:proofErr w:type="gramEnd"/>
      <w:r w:rsidRPr="00CD7019">
        <w:rPr>
          <w:color w:val="auto"/>
          <w:sz w:val="18"/>
          <w:lang w:val="en-US"/>
        </w:rPr>
        <w:t xml:space="preserve"> 86 might faintly amplify most C*01 and the C*14 alleles.</w:t>
      </w:r>
    </w:p>
    <w:p w14:paraId="48E34227" w14:textId="6B2004A0" w:rsidR="002D2D0A" w:rsidRPr="00CD7019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  <w:lang w:val="en-US"/>
        </w:rPr>
      </w:pPr>
      <w:r w:rsidRPr="00CD7019">
        <w:rPr>
          <w:color w:val="auto"/>
          <w:sz w:val="18"/>
          <w:lang w:val="en-US"/>
        </w:rPr>
        <w:t xml:space="preserve">In primer mixes 86, 87, 88 and 90 </w:t>
      </w:r>
      <w:r w:rsidRPr="00CD7019">
        <w:rPr>
          <w:color w:val="auto"/>
          <w:sz w:val="18"/>
        </w:rPr>
        <w:t xml:space="preserve">the positive control band may be weaker than for other </w:t>
      </w:r>
      <w:r w:rsidRPr="00CD7019">
        <w:rPr>
          <w:color w:val="auto"/>
          <w:sz w:val="18"/>
          <w:lang w:val="en-US"/>
        </w:rPr>
        <w:t>HLA-C low resolution primer mixes</w:t>
      </w:r>
      <w:r w:rsidRPr="00CD7019">
        <w:rPr>
          <w:color w:val="auto"/>
          <w:sz w:val="18"/>
        </w:rPr>
        <w:t>.</w:t>
      </w:r>
    </w:p>
    <w:bookmarkEnd w:id="0"/>
    <w:p w14:paraId="516DA124" w14:textId="621F3496" w:rsidR="002D2D0A" w:rsidRDefault="002D2D0A" w:rsidP="002D2D0A">
      <w:pPr>
        <w:pStyle w:val="Caption"/>
        <w:tabs>
          <w:tab w:val="left" w:pos="142"/>
        </w:tabs>
        <w:ind w:left="0" w:right="-1" w:firstLine="0"/>
        <w:rPr>
          <w:color w:val="auto"/>
          <w:sz w:val="18"/>
        </w:rPr>
      </w:pPr>
      <w:r w:rsidRPr="002D2D0A">
        <w:rPr>
          <w:color w:val="auto"/>
          <w:sz w:val="18"/>
        </w:rPr>
        <w:t xml:space="preserve">Primer </w:t>
      </w:r>
      <w:proofErr w:type="gramStart"/>
      <w:r w:rsidRPr="002D2D0A">
        <w:rPr>
          <w:color w:val="auto"/>
          <w:sz w:val="18"/>
        </w:rPr>
        <w:t>mix</w:t>
      </w:r>
      <w:proofErr w:type="gramEnd"/>
      <w:r w:rsidRPr="002D2D0A">
        <w:rPr>
          <w:color w:val="auto"/>
          <w:sz w:val="18"/>
        </w:rPr>
        <w:t xml:space="preserve"> 96 contains a negative control, which will amplify </w:t>
      </w:r>
      <w:proofErr w:type="gramStart"/>
      <w:r w:rsidRPr="002D2D0A">
        <w:rPr>
          <w:color w:val="auto"/>
          <w:sz w:val="18"/>
        </w:rPr>
        <w:t>the majority of</w:t>
      </w:r>
      <w:proofErr w:type="gramEnd"/>
      <w:r w:rsidRPr="002D2D0A">
        <w:rPr>
          <w:color w:val="auto"/>
          <w:sz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7CAF2F4" w14:textId="77777777" w:rsidR="00F80751" w:rsidRPr="00F80751" w:rsidRDefault="00F80751" w:rsidP="00F80751">
      <w:pPr>
        <w:rPr>
          <w:lang w:val="en-GB" w:eastAsia="sv-SE"/>
        </w:rPr>
      </w:pPr>
    </w:p>
    <w:p w14:paraId="5EFA8B87" w14:textId="77777777" w:rsidR="00F80751" w:rsidRDefault="00F80751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br w:type="page"/>
      </w:r>
    </w:p>
    <w:p w14:paraId="566359D7" w14:textId="3863B739" w:rsidR="00354F70" w:rsidRPr="006F34DD" w:rsidRDefault="00F80751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F80751">
        <w:rPr>
          <w:noProof/>
        </w:rPr>
        <w:lastRenderedPageBreak/>
        <w:drawing>
          <wp:anchor distT="0" distB="0" distL="114300" distR="114300" simplePos="0" relativeHeight="252441600" behindDoc="0" locked="0" layoutInCell="1" allowOverlap="1" wp14:anchorId="369A60BF" wp14:editId="6852E103">
            <wp:simplePos x="0" y="0"/>
            <wp:positionH relativeFrom="page">
              <wp:posOffset>540385</wp:posOffset>
            </wp:positionH>
            <wp:positionV relativeFrom="paragraph">
              <wp:posOffset>256844</wp:posOffset>
            </wp:positionV>
            <wp:extent cx="6479540" cy="7861935"/>
            <wp:effectExtent l="0" t="0" r="0" b="5715"/>
            <wp:wrapSquare wrapText="bothSides"/>
            <wp:docPr id="824165246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86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1FE53D0C" w:rsidR="00224C40" w:rsidRPr="002207AF" w:rsidRDefault="00E95DC4" w:rsidP="00E95DC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ab/>
      </w:r>
    </w:p>
    <w:p w14:paraId="3F9B1A46" w14:textId="560E19B4" w:rsidR="00AC3DAF" w:rsidRDefault="00AC3DAF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br w:type="page"/>
      </w:r>
    </w:p>
    <w:p w14:paraId="3C4BD303" w14:textId="4744044A" w:rsidR="00AC3DAF" w:rsidRDefault="002E48E9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2E48E9">
        <w:rPr>
          <w:noProof/>
        </w:rPr>
        <w:lastRenderedPageBreak/>
        <w:drawing>
          <wp:anchor distT="0" distB="0" distL="114300" distR="114300" simplePos="0" relativeHeight="252442624" behindDoc="0" locked="0" layoutInCell="1" allowOverlap="1" wp14:anchorId="610609EB" wp14:editId="00037B80">
            <wp:simplePos x="0" y="0"/>
            <wp:positionH relativeFrom="page">
              <wp:posOffset>540385</wp:posOffset>
            </wp:positionH>
            <wp:positionV relativeFrom="page">
              <wp:posOffset>1183309</wp:posOffset>
            </wp:positionV>
            <wp:extent cx="6479540" cy="8312150"/>
            <wp:effectExtent l="0" t="0" r="0" b="0"/>
            <wp:wrapSquare wrapText="bothSides"/>
            <wp:docPr id="525721320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31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751" w:rsidRPr="00F80751">
        <w:t xml:space="preserve">  </w:t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3BCC16CA" w:rsidR="00D17D30" w:rsidRDefault="002E48E9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E48E9">
        <w:rPr>
          <w:noProof/>
        </w:rPr>
        <w:lastRenderedPageBreak/>
        <w:drawing>
          <wp:anchor distT="0" distB="0" distL="114300" distR="114300" simplePos="0" relativeHeight="252443648" behindDoc="0" locked="0" layoutInCell="1" allowOverlap="1" wp14:anchorId="1C0FFA40" wp14:editId="5C69BF3C">
            <wp:simplePos x="0" y="0"/>
            <wp:positionH relativeFrom="page">
              <wp:posOffset>540385</wp:posOffset>
            </wp:positionH>
            <wp:positionV relativeFrom="paragraph">
              <wp:posOffset>15571</wp:posOffset>
            </wp:positionV>
            <wp:extent cx="6480000" cy="8470800"/>
            <wp:effectExtent l="0" t="0" r="0" b="6985"/>
            <wp:wrapSquare wrapText="bothSides"/>
            <wp:docPr id="1496207210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8B25D" w14:textId="62613FD9" w:rsidR="002E48E9" w:rsidRDefault="002E48E9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E48E9">
        <w:rPr>
          <w:noProof/>
        </w:rPr>
        <w:lastRenderedPageBreak/>
        <w:drawing>
          <wp:anchor distT="0" distB="0" distL="114300" distR="114300" simplePos="0" relativeHeight="252444672" behindDoc="0" locked="0" layoutInCell="1" allowOverlap="1" wp14:anchorId="04660782" wp14:editId="14DAFE5F">
            <wp:simplePos x="0" y="0"/>
            <wp:positionH relativeFrom="page">
              <wp:posOffset>540385</wp:posOffset>
            </wp:positionH>
            <wp:positionV relativeFrom="paragraph">
              <wp:posOffset>76531</wp:posOffset>
            </wp:positionV>
            <wp:extent cx="6480000" cy="8049600"/>
            <wp:effectExtent l="0" t="0" r="0" b="8890"/>
            <wp:wrapSquare wrapText="bothSides"/>
            <wp:docPr id="501058408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D98C79" w14:textId="77777777" w:rsidR="002E48E9" w:rsidRDefault="002E48E9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65AD5BA9" w14:textId="152C56E9" w:rsidR="002E48E9" w:rsidRDefault="002E48E9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E48E9">
        <w:rPr>
          <w:noProof/>
        </w:rPr>
        <w:lastRenderedPageBreak/>
        <w:drawing>
          <wp:anchor distT="0" distB="0" distL="114300" distR="114300" simplePos="0" relativeHeight="252445696" behindDoc="0" locked="0" layoutInCell="1" allowOverlap="1" wp14:anchorId="13C55961" wp14:editId="4A46F022">
            <wp:simplePos x="0" y="0"/>
            <wp:positionH relativeFrom="page">
              <wp:posOffset>540385</wp:posOffset>
            </wp:positionH>
            <wp:positionV relativeFrom="paragraph">
              <wp:posOffset>46051</wp:posOffset>
            </wp:positionV>
            <wp:extent cx="6480000" cy="8276400"/>
            <wp:effectExtent l="0" t="0" r="0" b="0"/>
            <wp:wrapSquare wrapText="bothSides"/>
            <wp:docPr id="775630288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16DD4C8B" w:rsidR="009C3F52" w:rsidRDefault="002E48E9" w:rsidP="00E8291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E48E9">
        <w:rPr>
          <w:noProof/>
        </w:rPr>
        <w:lastRenderedPageBreak/>
        <w:drawing>
          <wp:anchor distT="0" distB="0" distL="114300" distR="114300" simplePos="0" relativeHeight="252446720" behindDoc="0" locked="0" layoutInCell="1" allowOverlap="1" wp14:anchorId="5500FA3A" wp14:editId="4862F1A6">
            <wp:simplePos x="0" y="0"/>
            <wp:positionH relativeFrom="page">
              <wp:posOffset>540385</wp:posOffset>
            </wp:positionH>
            <wp:positionV relativeFrom="paragraph">
              <wp:posOffset>46051</wp:posOffset>
            </wp:positionV>
            <wp:extent cx="6480000" cy="4478400"/>
            <wp:effectExtent l="0" t="0" r="0" b="0"/>
            <wp:wrapSquare wrapText="bothSides"/>
            <wp:docPr id="708519922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4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665F5" w14:textId="5A1692D5" w:rsidR="00F62949" w:rsidRPr="000A50D8" w:rsidRDefault="00F62949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sz w:val="2"/>
          <w:szCs w:val="2"/>
        </w:rPr>
      </w:pPr>
    </w:p>
    <w:p w14:paraId="242A4AD6" w14:textId="5F3F2C45" w:rsidR="00992F9A" w:rsidRPr="008F297B" w:rsidRDefault="00041B11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8F297B">
        <w:rPr>
          <w:b/>
          <w:spacing w:val="-3"/>
          <w:sz w:val="18"/>
          <w:szCs w:val="18"/>
          <w:vertAlign w:val="superscript"/>
        </w:rPr>
        <w:t>1</w:t>
      </w:r>
      <w:r w:rsidR="00992F9A" w:rsidRPr="008F297B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 w:rsidRPr="008F297B">
        <w:rPr>
          <w:rFonts w:cs="Arial"/>
          <w:spacing w:val="-3"/>
          <w:sz w:val="18"/>
          <w:szCs w:val="18"/>
        </w:rPr>
        <w:t>20</w:t>
      </w:r>
      <w:r w:rsidR="003C4502" w:rsidRPr="008F297B">
        <w:rPr>
          <w:rFonts w:cs="Arial"/>
          <w:spacing w:val="-3"/>
          <w:sz w:val="18"/>
          <w:szCs w:val="18"/>
        </w:rPr>
        <w:t>2</w:t>
      </w:r>
      <w:r w:rsidR="00E8291A">
        <w:rPr>
          <w:rFonts w:cs="Arial"/>
          <w:spacing w:val="-3"/>
          <w:sz w:val="18"/>
          <w:szCs w:val="18"/>
        </w:rPr>
        <w:t>5</w:t>
      </w:r>
      <w:r w:rsidR="007D7CC2" w:rsidRPr="008F297B">
        <w:rPr>
          <w:rFonts w:cs="Arial"/>
          <w:spacing w:val="-3"/>
          <w:sz w:val="18"/>
          <w:szCs w:val="18"/>
        </w:rPr>
        <w:t>-</w:t>
      </w:r>
      <w:r w:rsidR="00E8291A">
        <w:rPr>
          <w:rFonts w:cs="Arial"/>
          <w:spacing w:val="-3"/>
          <w:sz w:val="18"/>
          <w:szCs w:val="18"/>
        </w:rPr>
        <w:t>January</w:t>
      </w:r>
      <w:r w:rsidR="007D7CC2" w:rsidRPr="008F297B">
        <w:rPr>
          <w:rFonts w:cs="Arial"/>
          <w:spacing w:val="-3"/>
          <w:sz w:val="18"/>
          <w:szCs w:val="18"/>
        </w:rPr>
        <w:t>-</w:t>
      </w:r>
      <w:r w:rsidR="00E8291A">
        <w:rPr>
          <w:rFonts w:cs="Arial"/>
          <w:spacing w:val="-3"/>
          <w:sz w:val="18"/>
          <w:szCs w:val="18"/>
        </w:rPr>
        <w:t>15</w:t>
      </w:r>
      <w:r w:rsidR="00992F9A" w:rsidRPr="008F297B">
        <w:rPr>
          <w:rFonts w:cs="Arial"/>
          <w:spacing w:val="-3"/>
          <w:sz w:val="18"/>
          <w:szCs w:val="18"/>
        </w:rPr>
        <w:t xml:space="preserve">, release </w:t>
      </w:r>
      <w:r w:rsidR="006C74FB" w:rsidRPr="008F297B">
        <w:rPr>
          <w:rFonts w:cs="Arial"/>
          <w:spacing w:val="-3"/>
          <w:sz w:val="18"/>
          <w:szCs w:val="18"/>
        </w:rPr>
        <w:t>3.</w:t>
      </w:r>
      <w:r w:rsidR="00A272F6" w:rsidRPr="008F297B">
        <w:rPr>
          <w:rFonts w:cs="Arial"/>
          <w:spacing w:val="-3"/>
          <w:sz w:val="18"/>
          <w:szCs w:val="18"/>
        </w:rPr>
        <w:t>5</w:t>
      </w:r>
      <w:r w:rsidR="00E8291A">
        <w:rPr>
          <w:rFonts w:cs="Arial"/>
          <w:spacing w:val="-3"/>
          <w:sz w:val="18"/>
          <w:szCs w:val="18"/>
        </w:rPr>
        <w:t>9</w:t>
      </w:r>
      <w:r w:rsidR="00992F9A" w:rsidRPr="008F297B">
        <w:rPr>
          <w:rFonts w:cs="Arial"/>
          <w:spacing w:val="-3"/>
          <w:sz w:val="18"/>
          <w:szCs w:val="18"/>
        </w:rPr>
        <w:t xml:space="preserve">.0, </w:t>
      </w:r>
      <w:hyperlink r:id="rId21" w:history="1">
        <w:r w:rsidR="00992F9A" w:rsidRPr="008F297B">
          <w:rPr>
            <w:rStyle w:val="Hyperli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="00992F9A" w:rsidRPr="008F297B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8F297B" w:rsidRDefault="000F0158" w:rsidP="00322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F297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F297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F297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F297B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F297B">
        <w:rPr>
          <w:rFonts w:cs="Arial"/>
          <w:spacing w:val="-3"/>
          <w:sz w:val="18"/>
          <w:szCs w:val="18"/>
        </w:rPr>
        <w:t>.</w:t>
      </w:r>
    </w:p>
    <w:p w14:paraId="53E24DA2" w14:textId="6C556FD5" w:rsidR="00B15EB0" w:rsidRPr="00B15EB0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8F297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F297B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F297B">
        <w:rPr>
          <w:rFonts w:ascii="Arial" w:hAnsi="Arial" w:cs="Arial"/>
          <w:sz w:val="18"/>
          <w:szCs w:val="18"/>
        </w:rPr>
        <w:t xml:space="preserve">The grouping of not serologically defined alleles is taken from Tissue </w:t>
      </w:r>
      <w:r w:rsidR="003A0D61" w:rsidRPr="00B15EB0">
        <w:rPr>
          <w:rFonts w:ascii="Arial" w:hAnsi="Arial" w:cs="Arial"/>
          <w:sz w:val="18"/>
          <w:szCs w:val="18"/>
        </w:rPr>
        <w:t>Antigens 73, 95-170, 2009.</w:t>
      </w:r>
    </w:p>
    <w:p w14:paraId="084BF00F" w14:textId="24B038BD" w:rsidR="00B15EB0" w:rsidRPr="00B15EB0" w:rsidRDefault="00B15EB0" w:rsidP="00B15EB0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B15EB0">
        <w:rPr>
          <w:rFonts w:ascii="Arial" w:hAnsi="Arial" w:cs="Arial"/>
          <w:b/>
          <w:sz w:val="18"/>
          <w:szCs w:val="18"/>
          <w:vertAlign w:val="superscript"/>
        </w:rPr>
        <w:t>4</w:t>
      </w:r>
      <w:r w:rsidRPr="00B15EB0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7EB32267" w14:textId="50C9AD04" w:rsidR="00FA0AA8" w:rsidRDefault="00B15EB0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B15EB0">
        <w:rPr>
          <w:rFonts w:cs="Arial"/>
          <w:b/>
          <w:bCs/>
          <w:spacing w:val="-3"/>
          <w:sz w:val="18"/>
          <w:szCs w:val="18"/>
          <w:vertAlign w:val="superscript"/>
        </w:rPr>
        <w:t>5</w:t>
      </w:r>
      <w:r w:rsidR="00B5188E" w:rsidRPr="00B15EB0">
        <w:rPr>
          <w:rFonts w:cs="Arial"/>
          <w:spacing w:val="-3"/>
          <w:sz w:val="18"/>
          <w:szCs w:val="18"/>
        </w:rPr>
        <w:t xml:space="preserve">The </w:t>
      </w:r>
      <w:r w:rsidR="00B5188E" w:rsidRPr="00B15EB0">
        <w:rPr>
          <w:rFonts w:cs="Arial"/>
          <w:sz w:val="18"/>
          <w:szCs w:val="18"/>
        </w:rPr>
        <w:t xml:space="preserve">HLA-A </w:t>
      </w:r>
      <w:r w:rsidR="00B5188E" w:rsidRPr="00B15EB0">
        <w:rPr>
          <w:rFonts w:cs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B15EB0">
        <w:rPr>
          <w:rFonts w:cs="Arial"/>
          <w:sz w:val="18"/>
          <w:szCs w:val="18"/>
        </w:rPr>
        <w:t>that</w:t>
      </w:r>
      <w:r w:rsidR="007814D7" w:rsidRPr="00B15EB0">
        <w:rPr>
          <w:rFonts w:cs="Arial"/>
          <w:sz w:val="18"/>
          <w:szCs w:val="18"/>
        </w:rPr>
        <w:t xml:space="preserve"> the</w:t>
      </w:r>
      <w:r w:rsidR="00B5188E" w:rsidRPr="00B15EB0">
        <w:rPr>
          <w:rFonts w:cs="Arial"/>
          <w:sz w:val="18"/>
          <w:szCs w:val="18"/>
        </w:rPr>
        <w:t xml:space="preserve"> following alleles </w:t>
      </w:r>
      <w:r w:rsidR="00B5188E" w:rsidRPr="00B15EB0">
        <w:rPr>
          <w:rFonts w:cs="Arial"/>
          <w:spacing w:val="-1"/>
          <w:sz w:val="18"/>
          <w:szCs w:val="18"/>
        </w:rPr>
        <w:t>give rise to identical amplification patterns</w:t>
      </w:r>
      <w:r w:rsidR="007B3537" w:rsidRPr="00B15EB0">
        <w:rPr>
          <w:rFonts w:cs="Arial"/>
          <w:sz w:val="18"/>
          <w:szCs w:val="18"/>
        </w:rPr>
        <w:t>.</w:t>
      </w:r>
      <w:r w:rsidR="007814D7" w:rsidRPr="00B15EB0">
        <w:rPr>
          <w:rFonts w:cs="Arial"/>
          <w:sz w:val="18"/>
          <w:szCs w:val="18"/>
        </w:rPr>
        <w:t xml:space="preserve"> </w:t>
      </w:r>
      <w:r w:rsidR="007B3537" w:rsidRPr="00B15EB0">
        <w:rPr>
          <w:rFonts w:cs="Arial"/>
          <w:sz w:val="18"/>
          <w:szCs w:val="18"/>
        </w:rPr>
        <w:t>These alleles can be separated by the</w:t>
      </w:r>
      <w:r w:rsidR="00DB5F21" w:rsidRPr="00B15EB0">
        <w:rPr>
          <w:rFonts w:cs="Arial"/>
          <w:sz w:val="18"/>
          <w:szCs w:val="18"/>
        </w:rPr>
        <w:t xml:space="preserve"> </w:t>
      </w:r>
      <w:r w:rsidR="00E64EDB" w:rsidRPr="00B15EB0">
        <w:rPr>
          <w:rFonts w:cs="Arial"/>
          <w:sz w:val="18"/>
          <w:szCs w:val="18"/>
        </w:rPr>
        <w:t>full</w:t>
      </w:r>
      <w:r w:rsidR="00DB5F21" w:rsidRPr="00B15EB0">
        <w:rPr>
          <w:rFonts w:cs="Arial"/>
          <w:sz w:val="18"/>
          <w:szCs w:val="18"/>
        </w:rPr>
        <w:t xml:space="preserve"> A-B-C</w:t>
      </w:r>
      <w:r w:rsidR="00E64EDB" w:rsidRPr="00B15EB0">
        <w:rPr>
          <w:rFonts w:cs="Arial"/>
          <w:sz w:val="18"/>
          <w:szCs w:val="18"/>
        </w:rPr>
        <w:t xml:space="preserve"> primer set</w:t>
      </w:r>
      <w:r w:rsidR="00DB5F21" w:rsidRPr="00B15EB0">
        <w:rPr>
          <w:rFonts w:cs="Arial"/>
          <w:sz w:val="18"/>
          <w:szCs w:val="18"/>
        </w:rPr>
        <w:t xml:space="preserve"> or by</w:t>
      </w:r>
      <w:r w:rsidR="007B3537" w:rsidRPr="00B15EB0">
        <w:rPr>
          <w:rFonts w:cs="Arial"/>
          <w:sz w:val="18"/>
          <w:szCs w:val="18"/>
        </w:rPr>
        <w:t xml:space="preserve"> </w:t>
      </w:r>
      <w:r w:rsidR="00231C81" w:rsidRPr="00B15EB0">
        <w:rPr>
          <w:rFonts w:cs="Arial"/>
          <w:sz w:val="18"/>
          <w:szCs w:val="18"/>
        </w:rPr>
        <w:t xml:space="preserve">the </w:t>
      </w:r>
      <w:r w:rsidR="007B3537" w:rsidRPr="00B15EB0">
        <w:rPr>
          <w:rFonts w:cs="Arial"/>
          <w:sz w:val="18"/>
          <w:szCs w:val="18"/>
        </w:rPr>
        <w:t>respective high</w:t>
      </w:r>
      <w:r w:rsidR="00231C81" w:rsidRPr="00B15EB0">
        <w:rPr>
          <w:rFonts w:cs="Arial"/>
          <w:sz w:val="18"/>
          <w:szCs w:val="18"/>
        </w:rPr>
        <w:t>-</w:t>
      </w:r>
      <w:r w:rsidR="007B3537" w:rsidRPr="00B15EB0">
        <w:rPr>
          <w:rFonts w:cs="Arial"/>
          <w:sz w:val="18"/>
          <w:szCs w:val="18"/>
        </w:rPr>
        <w:t>resolution SSP</w:t>
      </w:r>
      <w:r w:rsidR="007B3537" w:rsidRPr="008F297B">
        <w:rPr>
          <w:rFonts w:cs="Arial"/>
          <w:sz w:val="18"/>
          <w:szCs w:val="18"/>
        </w:rPr>
        <w:t xml:space="preserve"> primer sets</w:t>
      </w:r>
      <w:r w:rsidR="00CB4D18" w:rsidRPr="008F297B">
        <w:rPr>
          <w:rFonts w:cs="Arial"/>
          <w:sz w:val="18"/>
          <w:szCs w:val="18"/>
        </w:rPr>
        <w:t>.</w:t>
      </w:r>
    </w:p>
    <w:p w14:paraId="23930153" w14:textId="77777777" w:rsidR="00B15EB0" w:rsidRPr="008F297B" w:rsidRDefault="00B15EB0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</w:p>
    <w:p w14:paraId="38E2810E" w14:textId="77777777" w:rsidR="008F297B" w:rsidRPr="00C75AC8" w:rsidRDefault="008F297B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color w:val="FF0000"/>
          <w:sz w:val="4"/>
          <w:szCs w:val="4"/>
        </w:rPr>
      </w:pPr>
    </w:p>
    <w:tbl>
      <w:tblPr>
        <w:tblStyle w:val="A-SSP"/>
        <w:tblW w:w="8080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4536"/>
      </w:tblGrid>
      <w:tr w:rsidR="00B15EB0" w:rsidRPr="00F45420" w14:paraId="2D3127D9" w14:textId="77777777" w:rsidTr="00B15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544" w:type="dxa"/>
          </w:tcPr>
          <w:p w14:paraId="6F8A99EB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189549126"/>
            <w:r w:rsidRPr="00F45420">
              <w:rPr>
                <w:rFonts w:cs="Arial"/>
                <w:b w:val="0"/>
                <w:bCs w:val="0"/>
                <w:color w:val="auto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4536" w:type="dxa"/>
          </w:tcPr>
          <w:p w14:paraId="333FAF34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b w:val="0"/>
                <w:bCs w:val="0"/>
                <w:color w:val="auto"/>
                <w:sz w:val="18"/>
                <w:szCs w:val="18"/>
              </w:rPr>
              <w:t>A*23:14:01-23:14:02, 23:104-23:105, 23:141, A*24:24, 24:71, 24:315, 24:392, 24:527, 24:569</w:t>
            </w:r>
          </w:p>
        </w:tc>
      </w:tr>
      <w:tr w:rsidR="00B15EB0" w:rsidRPr="00F45420" w14:paraId="239BFF45" w14:textId="77777777" w:rsidTr="00B15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3544" w:type="dxa"/>
          </w:tcPr>
          <w:p w14:paraId="51D26E06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z w:val="18"/>
                <w:szCs w:val="18"/>
              </w:rPr>
              <w:t>A*01:28, 01:229, 01:299, A*11:282</w:t>
            </w:r>
          </w:p>
        </w:tc>
        <w:tc>
          <w:tcPr>
            <w:tcW w:w="4536" w:type="dxa"/>
          </w:tcPr>
          <w:p w14:paraId="10D3ACE1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45420">
              <w:rPr>
                <w:rFonts w:cs="Arial"/>
                <w:sz w:val="18"/>
                <w:szCs w:val="18"/>
              </w:rPr>
              <w:t>A*23:66, 23:99, 23:128, 23:137, A*24:14:01:01-24:15, 24:51-24:53, 24:57, 24:64, 24:94, 24:114, 24:138, 24:188, 24:222N, 24:228, 24:291, 24:296, 24:304, 24:316, 24:324, 24:412, 24:481, 24:515, 24:574, 24:610, B*51:421, B*53:72, C*04:01:03</w:t>
            </w:r>
          </w:p>
        </w:tc>
      </w:tr>
      <w:tr w:rsidR="00B15EB0" w:rsidRPr="00F45420" w14:paraId="1DE148C4" w14:textId="77777777" w:rsidTr="00B15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329CB124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z w:val="18"/>
                <w:szCs w:val="18"/>
              </w:rPr>
              <w:t>A*01:43, A*11:271</w:t>
            </w:r>
          </w:p>
        </w:tc>
        <w:tc>
          <w:tcPr>
            <w:tcW w:w="4536" w:type="dxa"/>
          </w:tcPr>
          <w:p w14:paraId="404478F6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z w:val="18"/>
                <w:szCs w:val="18"/>
              </w:rPr>
              <w:t>A*25:78, A*26:57, A*66:15</w:t>
            </w:r>
          </w:p>
        </w:tc>
      </w:tr>
      <w:tr w:rsidR="00B15EB0" w:rsidRPr="00F45420" w14:paraId="1A813E33" w14:textId="77777777" w:rsidTr="00B15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66B1410C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z w:val="18"/>
                <w:szCs w:val="18"/>
              </w:rPr>
              <w:t>A*01:427, A*36:02</w:t>
            </w:r>
          </w:p>
        </w:tc>
        <w:tc>
          <w:tcPr>
            <w:tcW w:w="4536" w:type="dxa"/>
          </w:tcPr>
          <w:p w14:paraId="39194BE4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45420">
              <w:rPr>
                <w:rFonts w:cs="Arial"/>
                <w:sz w:val="18"/>
                <w:szCs w:val="18"/>
              </w:rPr>
              <w:t>A*26:92, A*66:42</w:t>
            </w:r>
          </w:p>
        </w:tc>
      </w:tr>
      <w:tr w:rsidR="00B15EB0" w:rsidRPr="00F45420" w14:paraId="30BF4724" w14:textId="77777777" w:rsidTr="00B15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6B3BF23B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4536" w:type="dxa"/>
          </w:tcPr>
          <w:p w14:paraId="75C8BB1D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F45420">
              <w:rPr>
                <w:rFonts w:cs="Arial"/>
                <w:sz w:val="18"/>
                <w:szCs w:val="18"/>
              </w:rPr>
              <w:t>30:01:01:01-30:04:04, 30:06-30:07, 30:09:01:01-30:12:02, 30:14L-30:15, 30:17-30:20, 30:23-30:43, 30:45, 30:47-30:54, 30:56-30:88, 30:90-30:124, 30:126-30:139, 30:141-30:149, 30:151-30:162, 30:164-30:176, 30:178N-30:185, 30:187-30:237, B*07:260, C*12:328</w:t>
            </w:r>
          </w:p>
        </w:tc>
      </w:tr>
      <w:tr w:rsidR="00B15EB0" w:rsidRPr="00F45420" w14:paraId="0AA03290" w14:textId="77777777" w:rsidTr="00B15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3518F071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4536" w:type="dxa"/>
          </w:tcPr>
          <w:p w14:paraId="18CCFA04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B15EB0" w:rsidRPr="00F45420" w14:paraId="29BBDB60" w14:textId="77777777" w:rsidTr="00B15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3EC08040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A*11:11, A*34:19</w:t>
            </w:r>
          </w:p>
        </w:tc>
        <w:tc>
          <w:tcPr>
            <w:tcW w:w="4536" w:type="dxa"/>
          </w:tcPr>
          <w:p w14:paraId="7A04EB17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B15EB0" w:rsidRPr="00F45420" w14:paraId="5C06E9BC" w14:textId="77777777" w:rsidTr="00B15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26DBBBD5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536" w:type="dxa"/>
          </w:tcPr>
          <w:p w14:paraId="56C19891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B15EB0" w:rsidRPr="00F45420" w14:paraId="39248942" w14:textId="77777777" w:rsidTr="00B15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1041C331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4536" w:type="dxa"/>
          </w:tcPr>
          <w:p w14:paraId="45E9E5DF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B15EB0" w:rsidRPr="00F45420" w14:paraId="20D8FD60" w14:textId="77777777" w:rsidTr="00B15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544" w:type="dxa"/>
          </w:tcPr>
          <w:p w14:paraId="49B27C5F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23:11N, A*31:29</w:t>
            </w:r>
          </w:p>
        </w:tc>
        <w:tc>
          <w:tcPr>
            <w:tcW w:w="4536" w:type="dxa"/>
          </w:tcPr>
          <w:p w14:paraId="5F5A28B8" w14:textId="77777777" w:rsidR="00B15EB0" w:rsidRPr="00F45420" w:rsidRDefault="00B15EB0" w:rsidP="00A01D3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45420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  <w:bookmarkEnd w:id="1"/>
    </w:tbl>
    <w:p w14:paraId="4553438A" w14:textId="77777777" w:rsidR="00E8291A" w:rsidRDefault="00E8291A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0A8FB61B" w14:textId="56D1AFD4" w:rsidR="00BC349F" w:rsidRPr="000A50D8" w:rsidRDefault="00BC349F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 w:rsidRPr="000A50D8"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Pr="000A50D8" w:rsidRDefault="00D228FE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0A50D8">
        <w:rPr>
          <w:rFonts w:cs="Arial"/>
          <w:spacing w:val="-1"/>
          <w:sz w:val="18"/>
          <w:szCs w:val="18"/>
        </w:rPr>
        <w:t>?</w:t>
      </w:r>
      <w:r w:rsidR="00BC349F" w:rsidRPr="000A50D8">
        <w:rPr>
          <w:rFonts w:cs="Arial"/>
          <w:spacing w:val="-1"/>
          <w:sz w:val="18"/>
          <w:szCs w:val="18"/>
        </w:rPr>
        <w:t>:</w:t>
      </w:r>
      <w:proofErr w:type="gramEnd"/>
      <w:r w:rsidRPr="000A50D8">
        <w:rPr>
          <w:rFonts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3117B9F4" w14:textId="7B7B115C" w:rsidR="00581B61" w:rsidRPr="000A50D8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0A50D8">
        <w:rPr>
          <w:rFonts w:ascii="Arial" w:hAnsi="Arial" w:cs="Arial"/>
          <w:spacing w:val="-1"/>
          <w:sz w:val="18"/>
          <w:szCs w:val="18"/>
        </w:rPr>
        <w:t>w:</w:t>
      </w:r>
      <w:r w:rsidR="00581B61" w:rsidRPr="000A50D8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Pr="000A50D8" w:rsidRDefault="00A7048B" w:rsidP="003A0D61">
      <w:pPr>
        <w:sectPr w:rsidR="00A7048B" w:rsidRPr="000A50D8" w:rsidSect="000F2D31">
          <w:headerReference w:type="even" r:id="rId23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7F64EC16" w14:textId="4C903CD2" w:rsidR="009D5A32" w:rsidRPr="009024F9" w:rsidRDefault="003C0F17" w:rsidP="009024F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3C0F17">
        <w:rPr>
          <w:noProof/>
        </w:rPr>
        <w:lastRenderedPageBreak/>
        <w:drawing>
          <wp:anchor distT="0" distB="0" distL="114300" distR="114300" simplePos="0" relativeHeight="252448768" behindDoc="0" locked="0" layoutInCell="1" allowOverlap="1" wp14:anchorId="404F9E3A" wp14:editId="547A1429">
            <wp:simplePos x="0" y="0"/>
            <wp:positionH relativeFrom="page">
              <wp:align>center</wp:align>
            </wp:positionH>
            <wp:positionV relativeFrom="paragraph">
              <wp:posOffset>247015</wp:posOffset>
            </wp:positionV>
            <wp:extent cx="8982000" cy="5094000"/>
            <wp:effectExtent l="0" t="0" r="0" b="0"/>
            <wp:wrapSquare wrapText="bothSides"/>
            <wp:docPr id="1614313845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  <w:r w:rsidR="00F00543">
        <w:tab/>
      </w:r>
    </w:p>
    <w:p w14:paraId="236CF57D" w14:textId="67E3CE25" w:rsidR="009024F9" w:rsidRDefault="003C0F17" w:rsidP="00F0054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3C0F17">
        <w:rPr>
          <w:noProof/>
        </w:rPr>
        <w:lastRenderedPageBreak/>
        <w:drawing>
          <wp:anchor distT="0" distB="0" distL="114300" distR="114300" simplePos="0" relativeHeight="252449792" behindDoc="0" locked="0" layoutInCell="1" allowOverlap="1" wp14:anchorId="2C81A470" wp14:editId="317D970E">
            <wp:simplePos x="0" y="0"/>
            <wp:positionH relativeFrom="page">
              <wp:posOffset>855980</wp:posOffset>
            </wp:positionH>
            <wp:positionV relativeFrom="paragraph">
              <wp:posOffset>70485</wp:posOffset>
            </wp:positionV>
            <wp:extent cx="8982000" cy="4366800"/>
            <wp:effectExtent l="0" t="0" r="0" b="0"/>
            <wp:wrapSquare wrapText="bothSides"/>
            <wp:docPr id="1382942603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3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6341D" w14:textId="68174927" w:rsidR="009024F9" w:rsidRDefault="009024F9" w:rsidP="00F0054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70DFA053" w14:textId="30E32A5A" w:rsidR="009024F9" w:rsidRDefault="009024F9" w:rsidP="00F0054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DC20353" w14:textId="15DC7EFD" w:rsidR="009D5A32" w:rsidRDefault="009D5A3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D5C8E4" w14:textId="61D91736" w:rsidR="00F3740E" w:rsidRDefault="003C12B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6B88D14E" w14:textId="3FA05A93" w:rsidR="0013258A" w:rsidRDefault="003C0F1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C0F17">
        <w:rPr>
          <w:noProof/>
        </w:rPr>
        <w:lastRenderedPageBreak/>
        <w:drawing>
          <wp:anchor distT="0" distB="0" distL="114300" distR="114300" simplePos="0" relativeHeight="252450816" behindDoc="0" locked="0" layoutInCell="1" allowOverlap="1" wp14:anchorId="409D172B" wp14:editId="0010087F">
            <wp:simplePos x="0" y="0"/>
            <wp:positionH relativeFrom="page">
              <wp:posOffset>855980</wp:posOffset>
            </wp:positionH>
            <wp:positionV relativeFrom="paragraph">
              <wp:posOffset>66675</wp:posOffset>
            </wp:positionV>
            <wp:extent cx="8982000" cy="5198400"/>
            <wp:effectExtent l="0" t="0" r="0" b="2540"/>
            <wp:wrapSquare wrapText="bothSides"/>
            <wp:docPr id="517168283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F3740E">
        <w:br w:type="page"/>
      </w:r>
    </w:p>
    <w:p w14:paraId="7AD28E8D" w14:textId="0A3AC367" w:rsidR="0013258A" w:rsidRDefault="00E62D6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62D63">
        <w:rPr>
          <w:noProof/>
        </w:rPr>
        <w:lastRenderedPageBreak/>
        <w:drawing>
          <wp:anchor distT="0" distB="0" distL="114300" distR="114300" simplePos="0" relativeHeight="252451840" behindDoc="0" locked="0" layoutInCell="1" allowOverlap="1" wp14:anchorId="546F7E15" wp14:editId="3567B728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4989600"/>
            <wp:effectExtent l="0" t="0" r="0" b="1905"/>
            <wp:wrapSquare wrapText="bothSides"/>
            <wp:docPr id="887047658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13258A">
        <w:br w:type="page"/>
      </w:r>
      <w:r w:rsidRPr="00E62D63">
        <w:rPr>
          <w:noProof/>
        </w:rPr>
        <w:lastRenderedPageBreak/>
        <w:drawing>
          <wp:anchor distT="0" distB="0" distL="114300" distR="114300" simplePos="0" relativeHeight="252452864" behindDoc="0" locked="0" layoutInCell="1" allowOverlap="1" wp14:anchorId="453F7A38" wp14:editId="7D994790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209200"/>
            <wp:effectExtent l="0" t="0" r="0" b="0"/>
            <wp:wrapSquare wrapText="bothSides"/>
            <wp:docPr id="1040669477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4F8F6214" w:rsidR="0013258A" w:rsidRDefault="00E62D6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62D63">
        <w:rPr>
          <w:noProof/>
        </w:rPr>
        <w:lastRenderedPageBreak/>
        <w:drawing>
          <wp:anchor distT="0" distB="0" distL="114300" distR="114300" simplePos="0" relativeHeight="252453888" behindDoc="0" locked="0" layoutInCell="1" allowOverlap="1" wp14:anchorId="13EF9950" wp14:editId="5039A423">
            <wp:simplePos x="0" y="0"/>
            <wp:positionH relativeFrom="page">
              <wp:posOffset>855980</wp:posOffset>
            </wp:positionH>
            <wp:positionV relativeFrom="paragraph">
              <wp:posOffset>41910</wp:posOffset>
            </wp:positionV>
            <wp:extent cx="8982000" cy="5097600"/>
            <wp:effectExtent l="0" t="0" r="0" b="8255"/>
            <wp:wrapSquare wrapText="bothSides"/>
            <wp:docPr id="535970567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38650B55" w:rsidR="0013258A" w:rsidRDefault="00E62D6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62D63">
        <w:rPr>
          <w:noProof/>
        </w:rPr>
        <w:lastRenderedPageBreak/>
        <w:drawing>
          <wp:anchor distT="0" distB="0" distL="114300" distR="114300" simplePos="0" relativeHeight="252454912" behindDoc="0" locked="0" layoutInCell="1" allowOverlap="1" wp14:anchorId="58D63DD4" wp14:editId="2D92F5BF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975200"/>
            <wp:effectExtent l="0" t="0" r="0" b="0"/>
            <wp:wrapSquare wrapText="bothSides"/>
            <wp:docPr id="1491678802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56B37171" w:rsidR="005266D1" w:rsidRDefault="00E62D6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62D63">
        <w:rPr>
          <w:noProof/>
        </w:rPr>
        <w:lastRenderedPageBreak/>
        <w:drawing>
          <wp:anchor distT="0" distB="0" distL="114300" distR="114300" simplePos="0" relativeHeight="252455936" behindDoc="0" locked="0" layoutInCell="1" allowOverlap="1" wp14:anchorId="6C2F0525" wp14:editId="1A9EF9E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69600"/>
            <wp:effectExtent l="0" t="0" r="0" b="0"/>
            <wp:wrapSquare wrapText="bothSides"/>
            <wp:docPr id="50540739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>
        <w:br w:type="page"/>
      </w:r>
    </w:p>
    <w:p w14:paraId="4539960D" w14:textId="44A630AC" w:rsidR="005266D1" w:rsidRDefault="007223F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223FC">
        <w:rPr>
          <w:noProof/>
        </w:rPr>
        <w:lastRenderedPageBreak/>
        <w:drawing>
          <wp:anchor distT="0" distB="0" distL="114300" distR="114300" simplePos="0" relativeHeight="252456960" behindDoc="0" locked="0" layoutInCell="1" allowOverlap="1" wp14:anchorId="19DC5155" wp14:editId="095BCBF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43501473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8767D" w14:textId="2F5EE44C" w:rsidR="00786B8D" w:rsidRDefault="007223F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223FC">
        <w:rPr>
          <w:noProof/>
        </w:rPr>
        <w:lastRenderedPageBreak/>
        <w:drawing>
          <wp:anchor distT="0" distB="0" distL="114300" distR="114300" simplePos="0" relativeHeight="252457984" behindDoc="0" locked="0" layoutInCell="1" allowOverlap="1" wp14:anchorId="7640EC74" wp14:editId="7B106232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964400"/>
            <wp:effectExtent l="0" t="0" r="0" b="8255"/>
            <wp:wrapSquare wrapText="bothSides"/>
            <wp:docPr id="2062394416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5266D1">
        <w:br w:type="page"/>
      </w:r>
    </w:p>
    <w:p w14:paraId="1D6C25A2" w14:textId="3DDCF802" w:rsidR="00786B8D" w:rsidRDefault="007223F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223FC">
        <w:rPr>
          <w:noProof/>
        </w:rPr>
        <w:lastRenderedPageBreak/>
        <w:drawing>
          <wp:anchor distT="0" distB="0" distL="114300" distR="114300" simplePos="0" relativeHeight="252459008" behindDoc="0" locked="0" layoutInCell="1" allowOverlap="1" wp14:anchorId="3C0F2EC8" wp14:editId="441F6BF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98400"/>
            <wp:effectExtent l="0" t="0" r="0" b="2540"/>
            <wp:wrapSquare wrapText="bothSides"/>
            <wp:docPr id="686863491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1EE29" w14:textId="5943CECD" w:rsidR="00786B8D" w:rsidRDefault="00141E5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41E57">
        <w:rPr>
          <w:noProof/>
        </w:rPr>
        <w:lastRenderedPageBreak/>
        <w:drawing>
          <wp:anchor distT="0" distB="0" distL="114300" distR="114300" simplePos="0" relativeHeight="252460032" behindDoc="0" locked="0" layoutInCell="1" allowOverlap="1" wp14:anchorId="62656DA2" wp14:editId="0E4AA9AC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2087219918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71DA9" w14:textId="51EA260C" w:rsidR="00786B8D" w:rsidRDefault="00141E5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41E57">
        <w:rPr>
          <w:noProof/>
        </w:rPr>
        <w:lastRenderedPageBreak/>
        <w:drawing>
          <wp:anchor distT="0" distB="0" distL="114300" distR="114300" simplePos="0" relativeHeight="252461056" behindDoc="0" locked="0" layoutInCell="1" allowOverlap="1" wp14:anchorId="0DFA085F" wp14:editId="378A1064">
            <wp:simplePos x="1076325" y="1104900"/>
            <wp:positionH relativeFrom="page">
              <wp:align>center</wp:align>
            </wp:positionH>
            <wp:positionV relativeFrom="page">
              <wp:posOffset>1224280</wp:posOffset>
            </wp:positionV>
            <wp:extent cx="8982000" cy="2581200"/>
            <wp:effectExtent l="0" t="0" r="0" b="0"/>
            <wp:wrapSquare wrapText="bothSides"/>
            <wp:docPr id="1576288721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25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4CA64" w14:textId="0EF6B2F5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87DA5A" w14:textId="293C17B4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0FFA768" w14:textId="77777777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907093" w14:textId="22960A94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4B19399" w14:textId="7120A0C3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31A0C2D" w14:textId="0BC4403F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F4BCE5" w14:textId="0B9361C8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BCEB0D" w14:textId="77777777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9DA6244" w14:textId="02E1577B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FEF865A" w14:textId="19E5ABB4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F87397" w14:textId="01661ECC" w:rsidR="00021AF7" w:rsidRDefault="000A754A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>
        <w:br w:type="page"/>
      </w:r>
    </w:p>
    <w:p w14:paraId="10B270DF" w14:textId="45B839BF" w:rsidR="008E6ADD" w:rsidRDefault="008E6AD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C5729A" w14:textId="570B26BA" w:rsidR="008E6ADD" w:rsidRDefault="003C189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C1897">
        <w:rPr>
          <w:noProof/>
        </w:rPr>
        <w:drawing>
          <wp:anchor distT="0" distB="0" distL="114300" distR="114300" simplePos="0" relativeHeight="252462080" behindDoc="0" locked="0" layoutInCell="1" allowOverlap="1" wp14:anchorId="0CADCA57" wp14:editId="72249C81">
            <wp:simplePos x="1076325" y="1247775"/>
            <wp:positionH relativeFrom="column">
              <wp:align>center</wp:align>
            </wp:positionH>
            <wp:positionV relativeFrom="page">
              <wp:posOffset>1249045</wp:posOffset>
            </wp:positionV>
            <wp:extent cx="8982000" cy="3949200"/>
            <wp:effectExtent l="0" t="0" r="0" b="0"/>
            <wp:wrapSquare wrapText="bothSides"/>
            <wp:docPr id="1295094080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9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8E6ADD">
        <w:br w:type="page"/>
      </w:r>
    </w:p>
    <w:p w14:paraId="783EFA74" w14:textId="204D42EB" w:rsidR="00786B8D" w:rsidRDefault="003C189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C1897">
        <w:rPr>
          <w:noProof/>
        </w:rPr>
        <w:lastRenderedPageBreak/>
        <w:drawing>
          <wp:anchor distT="0" distB="0" distL="114300" distR="114300" simplePos="0" relativeHeight="252463104" behindDoc="0" locked="0" layoutInCell="1" allowOverlap="1" wp14:anchorId="48A1A0E7" wp14:editId="0F1C15F4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209200"/>
            <wp:effectExtent l="0" t="0" r="0" b="0"/>
            <wp:wrapSquare wrapText="bothSides"/>
            <wp:docPr id="1881233766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7ECC3" w14:textId="583A222F" w:rsidR="00786B8D" w:rsidRDefault="00FE4B05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E4B05">
        <w:rPr>
          <w:noProof/>
        </w:rPr>
        <w:lastRenderedPageBreak/>
        <w:drawing>
          <wp:anchor distT="0" distB="0" distL="114300" distR="114300" simplePos="0" relativeHeight="252464128" behindDoc="0" locked="0" layoutInCell="1" allowOverlap="1" wp14:anchorId="4262C3AB" wp14:editId="7EFA3AB2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1123573687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462A9" w14:textId="5A522FDC" w:rsidR="00786B8D" w:rsidRDefault="00FE4B05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E4B05">
        <w:rPr>
          <w:noProof/>
        </w:rPr>
        <w:lastRenderedPageBreak/>
        <w:drawing>
          <wp:anchor distT="0" distB="0" distL="114300" distR="114300" simplePos="0" relativeHeight="252465152" behindDoc="0" locked="0" layoutInCell="1" allowOverlap="1" wp14:anchorId="4C5DC478" wp14:editId="0A4E92C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685156203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9F609" w14:textId="28F5C33A" w:rsidR="00786B8D" w:rsidRDefault="00BD27F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D27F1">
        <w:rPr>
          <w:noProof/>
        </w:rPr>
        <w:lastRenderedPageBreak/>
        <w:drawing>
          <wp:anchor distT="0" distB="0" distL="114300" distR="114300" simplePos="0" relativeHeight="252466176" behindDoc="0" locked="0" layoutInCell="1" allowOverlap="1" wp14:anchorId="462960C1" wp14:editId="3A763C4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860000"/>
            <wp:effectExtent l="0" t="0" r="0" b="0"/>
            <wp:wrapSquare wrapText="bothSides"/>
            <wp:docPr id="1533739052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4EC1F" w14:textId="7E48755E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42F1DE8" w14:textId="3CCB8C69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C7B9882" w14:textId="78C0E695" w:rsidR="00786B8D" w:rsidRDefault="00BD27F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D27F1">
        <w:rPr>
          <w:noProof/>
        </w:rPr>
        <w:lastRenderedPageBreak/>
        <w:drawing>
          <wp:anchor distT="0" distB="0" distL="114300" distR="114300" simplePos="0" relativeHeight="252467200" behindDoc="0" locked="0" layoutInCell="1" allowOverlap="1" wp14:anchorId="1AFA3ED6" wp14:editId="4C3452F8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1132515364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F65ED" w14:textId="47C4D382" w:rsidR="00786B8D" w:rsidRDefault="00BD27F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D27F1">
        <w:rPr>
          <w:noProof/>
        </w:rPr>
        <w:lastRenderedPageBreak/>
        <w:drawing>
          <wp:anchor distT="0" distB="0" distL="114300" distR="114300" simplePos="0" relativeHeight="252468224" behindDoc="0" locked="0" layoutInCell="1" allowOverlap="1" wp14:anchorId="63AC0A64" wp14:editId="30184D54">
            <wp:simplePos x="1076325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91200"/>
            <wp:effectExtent l="0" t="0" r="0" b="0"/>
            <wp:wrapSquare wrapText="bothSides"/>
            <wp:docPr id="1256088151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1EC69" w14:textId="454F5554" w:rsidR="00786B8D" w:rsidRDefault="00CC2DAA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CC2DAA">
        <w:rPr>
          <w:noProof/>
        </w:rPr>
        <w:lastRenderedPageBreak/>
        <w:drawing>
          <wp:anchor distT="0" distB="0" distL="114300" distR="114300" simplePos="0" relativeHeight="252469248" behindDoc="0" locked="0" layoutInCell="1" allowOverlap="1" wp14:anchorId="1C95ADFA" wp14:editId="2ED68895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341600"/>
            <wp:effectExtent l="0" t="0" r="0" b="1905"/>
            <wp:wrapSquare wrapText="bothSides"/>
            <wp:docPr id="1235111259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3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92B9A" w14:textId="1E77DA5B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C843461" w14:textId="77009C76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DBAA963" w14:textId="6D7F5F0A" w:rsidR="00786B8D" w:rsidRDefault="00786B8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4A6DEC5B" w:rsidR="0028341D" w:rsidRDefault="00283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C86BFBC" w14:textId="76114449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0F758D93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39D1ED88" w:rsidR="005B5090" w:rsidRDefault="000F5A35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0F5A35">
        <w:rPr>
          <w:noProof/>
        </w:rPr>
        <w:lastRenderedPageBreak/>
        <w:drawing>
          <wp:anchor distT="0" distB="0" distL="114300" distR="114300" simplePos="0" relativeHeight="252470272" behindDoc="0" locked="0" layoutInCell="1" allowOverlap="1" wp14:anchorId="36692F4D" wp14:editId="6BFBCEEE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69600"/>
            <wp:effectExtent l="0" t="0" r="0" b="0"/>
            <wp:wrapSquare wrapText="bothSides"/>
            <wp:docPr id="72676015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E876C" w14:textId="6DA68701" w:rsidR="005B5090" w:rsidRDefault="000F5A35" w:rsidP="00C2073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0F5A35">
        <w:rPr>
          <w:noProof/>
        </w:rPr>
        <w:lastRenderedPageBreak/>
        <w:drawing>
          <wp:anchor distT="0" distB="0" distL="114300" distR="114300" simplePos="0" relativeHeight="252471296" behindDoc="0" locked="0" layoutInCell="1" allowOverlap="1" wp14:anchorId="311623D7" wp14:editId="0DD78EC9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86800"/>
            <wp:effectExtent l="0" t="0" r="0" b="0"/>
            <wp:wrapSquare wrapText="bothSides"/>
            <wp:docPr id="1525868665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3CA4E" w14:textId="7C129F8F" w:rsidR="005B5090" w:rsidRDefault="000F5A35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0F5A35">
        <w:rPr>
          <w:noProof/>
        </w:rPr>
        <w:lastRenderedPageBreak/>
        <w:drawing>
          <wp:anchor distT="0" distB="0" distL="114300" distR="114300" simplePos="0" relativeHeight="252472320" behindDoc="0" locked="0" layoutInCell="1" allowOverlap="1" wp14:anchorId="35302640" wp14:editId="6E9141C1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3099600"/>
            <wp:effectExtent l="0" t="0" r="0" b="5715"/>
            <wp:wrapSquare wrapText="bothSides"/>
            <wp:docPr id="666545277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0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660E7" w14:textId="66BAE41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0C138D63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6523D35F" w:rsidR="005B5090" w:rsidRDefault="005B5090" w:rsidP="0078537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09D6B1F" w14:textId="2A70DD7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2ACE3CE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68087E0" w14:textId="1FBD86E2" w:rsidR="008358BF" w:rsidRDefault="008358BF" w:rsidP="00951F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FD7A646" w14:textId="45040466" w:rsidR="00981535" w:rsidRDefault="00981535" w:rsidP="00951F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799F83E6" w14:textId="46298EA7" w:rsidR="00981535" w:rsidRDefault="00981535" w:rsidP="005A62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AFD5A9F" w14:textId="0E5FA559" w:rsidR="00B6344E" w:rsidRDefault="00B6344E" w:rsidP="00951F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5D4853F" w14:textId="43526F17" w:rsidR="00085B13" w:rsidRDefault="00085B13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62D49FC4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5E39048D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4219F4B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42E48AA3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354DD192" w14:textId="43D099A3" w:rsidR="003C0F17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DF2DA6">
        <w:rPr>
          <w:noProof/>
        </w:rPr>
        <w:lastRenderedPageBreak/>
        <w:drawing>
          <wp:anchor distT="0" distB="0" distL="114300" distR="114300" simplePos="0" relativeHeight="252473344" behindDoc="0" locked="0" layoutInCell="1" allowOverlap="1" wp14:anchorId="54FCFEED" wp14:editId="18BDF85A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3618000"/>
            <wp:effectExtent l="0" t="0" r="0" b="1905"/>
            <wp:wrapSquare wrapText="bothSides"/>
            <wp:docPr id="381445696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6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2D609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2D6AD647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F3BA8A2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60578198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441EDA57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3182A932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60F142A8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B55FFA5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3C4F57A9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7AE8E34A" w14:textId="77777777" w:rsidR="003C0F17" w:rsidRDefault="003C0F17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54FEE47A" w14:textId="460FF8F6" w:rsidR="003C0F17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DF2DA6">
        <w:rPr>
          <w:noProof/>
        </w:rPr>
        <w:lastRenderedPageBreak/>
        <w:drawing>
          <wp:anchor distT="0" distB="0" distL="114300" distR="114300" simplePos="0" relativeHeight="252474368" behindDoc="0" locked="0" layoutInCell="1" allowOverlap="1" wp14:anchorId="76DB1378" wp14:editId="2152E1B0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1600"/>
            <wp:effectExtent l="0" t="0" r="0" b="5715"/>
            <wp:wrapSquare wrapText="bothSides"/>
            <wp:docPr id="2112247460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3F841" w14:textId="0A105FB9" w:rsidR="00DF2DA6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DF2DA6">
        <w:rPr>
          <w:noProof/>
        </w:rPr>
        <w:lastRenderedPageBreak/>
        <w:drawing>
          <wp:anchor distT="0" distB="0" distL="114300" distR="114300" simplePos="0" relativeHeight="252475392" behindDoc="0" locked="0" layoutInCell="1" allowOverlap="1" wp14:anchorId="55A8536A" wp14:editId="386FAED5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84000"/>
            <wp:effectExtent l="0" t="0" r="0" b="0"/>
            <wp:wrapSquare wrapText="bothSides"/>
            <wp:docPr id="84479622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5C8CAA" w14:textId="3B72A85B" w:rsidR="00DF2DA6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76416" behindDoc="0" locked="0" layoutInCell="1" allowOverlap="1" wp14:anchorId="039FE440" wp14:editId="098D7CD7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860000"/>
            <wp:effectExtent l="0" t="0" r="0" b="0"/>
            <wp:wrapSquare wrapText="bothSides"/>
            <wp:docPr id="751717520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F48068" w14:textId="77777777" w:rsidR="00DF2DA6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525CED92" w14:textId="77777777" w:rsidR="00DF2DA6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372372BD" w14:textId="1D11C97C" w:rsidR="00DF2DA6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77440" behindDoc="0" locked="0" layoutInCell="1" allowOverlap="1" wp14:anchorId="600784B3" wp14:editId="0F5972BE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69600"/>
            <wp:effectExtent l="0" t="0" r="0" b="0"/>
            <wp:wrapSquare wrapText="bothSides"/>
            <wp:docPr id="895341984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288359" w14:textId="143033A4" w:rsidR="00DF2DA6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78464" behindDoc="0" locked="0" layoutInCell="1" allowOverlap="1" wp14:anchorId="3815549F" wp14:editId="5264D82B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878000"/>
            <wp:effectExtent l="0" t="0" r="0" b="0"/>
            <wp:wrapSquare wrapText="bothSides"/>
            <wp:docPr id="1709225479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0A3FD" w14:textId="77777777" w:rsidR="00DF2DA6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1743D540" w14:textId="77777777" w:rsidR="00DF2DA6" w:rsidRDefault="00DF2DA6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61400FC" w14:textId="02B9977F" w:rsidR="00DF2DA6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79488" behindDoc="0" locked="0" layoutInCell="1" allowOverlap="1" wp14:anchorId="75EAD938" wp14:editId="196F8286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169600"/>
            <wp:effectExtent l="0" t="0" r="0" b="0"/>
            <wp:wrapSquare wrapText="bothSides"/>
            <wp:docPr id="60141259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CDE2A" w14:textId="7035DA1E" w:rsidR="00DF2DA6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80512" behindDoc="0" locked="0" layoutInCell="1" allowOverlap="1" wp14:anchorId="24D72AA1" wp14:editId="35CC8ACE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4770000"/>
            <wp:effectExtent l="0" t="0" r="0" b="0"/>
            <wp:wrapSquare wrapText="bothSides"/>
            <wp:docPr id="784262500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7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C7372" w14:textId="77777777" w:rsidR="00C3410F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6EF9B934" w14:textId="77777777" w:rsidR="00C3410F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E3F2C48" w14:textId="6CB02EC3" w:rsidR="00C3410F" w:rsidRDefault="00C3410F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C3410F">
        <w:rPr>
          <w:noProof/>
        </w:rPr>
        <w:lastRenderedPageBreak/>
        <w:drawing>
          <wp:anchor distT="0" distB="0" distL="114300" distR="114300" simplePos="0" relativeHeight="252481536" behindDoc="0" locked="0" layoutInCell="1" allowOverlap="1" wp14:anchorId="64315A80" wp14:editId="6E759203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223600"/>
            <wp:effectExtent l="0" t="0" r="0" b="0"/>
            <wp:wrapSquare wrapText="bothSides"/>
            <wp:docPr id="437401564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3E2FF" w14:textId="6BA60025" w:rsidR="00C3410F" w:rsidRDefault="004A2619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A2619">
        <w:rPr>
          <w:noProof/>
        </w:rPr>
        <w:lastRenderedPageBreak/>
        <w:drawing>
          <wp:anchor distT="0" distB="0" distL="114300" distR="114300" simplePos="0" relativeHeight="252482560" behindDoc="0" locked="0" layoutInCell="1" allowOverlap="1" wp14:anchorId="38B6939A" wp14:editId="750BB269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179309429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1A2A1B" w14:textId="0586B73E" w:rsidR="00C3410F" w:rsidRDefault="004A2619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A2619">
        <w:rPr>
          <w:noProof/>
        </w:rPr>
        <w:lastRenderedPageBreak/>
        <w:drawing>
          <wp:anchor distT="0" distB="0" distL="114300" distR="114300" simplePos="0" relativeHeight="252483584" behindDoc="0" locked="0" layoutInCell="1" allowOverlap="1" wp14:anchorId="5F4B8025" wp14:editId="6F2525E4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79600"/>
            <wp:effectExtent l="0" t="0" r="0" b="6985"/>
            <wp:wrapSquare wrapText="bothSides"/>
            <wp:docPr id="427441047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965BE" w14:textId="39FD246D" w:rsidR="004A2619" w:rsidRDefault="004A2619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A2619">
        <w:rPr>
          <w:noProof/>
        </w:rPr>
        <w:lastRenderedPageBreak/>
        <w:drawing>
          <wp:anchor distT="0" distB="0" distL="114300" distR="114300" simplePos="0" relativeHeight="252484608" behindDoc="0" locked="0" layoutInCell="1" allowOverlap="1" wp14:anchorId="0622A269" wp14:editId="4FCC2FA4">
            <wp:simplePos x="895350" y="1247775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79600"/>
            <wp:effectExtent l="0" t="0" r="0" b="6985"/>
            <wp:wrapSquare wrapText="bothSides"/>
            <wp:docPr id="1712251270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438AE" w14:textId="7CA7BF27" w:rsidR="004A2619" w:rsidRDefault="004A2619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A2619">
        <w:rPr>
          <w:noProof/>
        </w:rPr>
        <w:lastRenderedPageBreak/>
        <w:drawing>
          <wp:anchor distT="0" distB="0" distL="114300" distR="114300" simplePos="0" relativeHeight="252485632" behindDoc="0" locked="0" layoutInCell="1" allowOverlap="1" wp14:anchorId="6AA68FF4" wp14:editId="7074A117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5068800"/>
            <wp:effectExtent l="0" t="0" r="0" b="0"/>
            <wp:wrapSquare wrapText="bothSides"/>
            <wp:docPr id="822030843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162583" w14:textId="078ADC7D" w:rsidR="00C3410F" w:rsidRDefault="004A2619" w:rsidP="000A50D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4A2619">
        <w:rPr>
          <w:noProof/>
        </w:rPr>
        <w:lastRenderedPageBreak/>
        <w:drawing>
          <wp:anchor distT="0" distB="0" distL="114300" distR="114300" simplePos="0" relativeHeight="252486656" behindDoc="0" locked="0" layoutInCell="1" allowOverlap="1" wp14:anchorId="5CC0D1FB" wp14:editId="51F5271C">
            <wp:simplePos x="895350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8982000" cy="2995200"/>
            <wp:effectExtent l="0" t="0" r="0" b="0"/>
            <wp:wrapSquare wrapText="bothSides"/>
            <wp:docPr id="41878914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29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667041" w14:textId="77777777" w:rsidR="003C0F17" w:rsidRDefault="003C0F17" w:rsidP="004A261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4D00FDC" w14:textId="77777777" w:rsidR="00206E8A" w:rsidRPr="00951F9B" w:rsidRDefault="00206E8A" w:rsidP="004A261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7E58DF5" w14:textId="34F38C9C" w:rsidR="00213ED4" w:rsidRPr="00FA0AA8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4A2619">
        <w:rPr>
          <w:rFonts w:cs="Arial"/>
          <w:spacing w:val="-3"/>
          <w:sz w:val="18"/>
          <w:szCs w:val="18"/>
        </w:rPr>
        <w:t>5</w:t>
      </w:r>
      <w:r w:rsidR="004B7FFC">
        <w:rPr>
          <w:rFonts w:cs="Arial"/>
          <w:spacing w:val="-3"/>
          <w:sz w:val="18"/>
          <w:szCs w:val="18"/>
        </w:rPr>
        <w:t>-</w:t>
      </w:r>
      <w:r w:rsidR="004A2619">
        <w:rPr>
          <w:rFonts w:cs="Arial"/>
          <w:spacing w:val="-3"/>
          <w:sz w:val="18"/>
          <w:szCs w:val="18"/>
        </w:rPr>
        <w:t>January</w:t>
      </w:r>
      <w:r w:rsidR="00071BAB" w:rsidRPr="000A50D8">
        <w:rPr>
          <w:rFonts w:cs="Arial"/>
          <w:spacing w:val="-3"/>
          <w:sz w:val="18"/>
          <w:szCs w:val="18"/>
        </w:rPr>
        <w:t>-</w:t>
      </w:r>
      <w:r w:rsidR="004A2619">
        <w:rPr>
          <w:rFonts w:cs="Arial"/>
          <w:spacing w:val="-3"/>
          <w:sz w:val="18"/>
          <w:szCs w:val="18"/>
        </w:rPr>
        <w:t>15</w:t>
      </w:r>
      <w:r w:rsidRPr="000A50D8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E502A">
        <w:rPr>
          <w:rFonts w:cs="Arial"/>
          <w:spacing w:val="-3"/>
          <w:sz w:val="18"/>
          <w:szCs w:val="18"/>
        </w:rPr>
        <w:t>5</w:t>
      </w:r>
      <w:r w:rsidR="004A2619">
        <w:rPr>
          <w:rFonts w:cs="Arial"/>
          <w:spacing w:val="-3"/>
          <w:sz w:val="18"/>
          <w:szCs w:val="18"/>
        </w:rPr>
        <w:t>9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2" w:history="1">
        <w:r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3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4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0A50D8">
        <w:rPr>
          <w:rFonts w:ascii="Arial" w:hAnsi="Arial" w:cs="Arial"/>
          <w:sz w:val="18"/>
          <w:szCs w:val="18"/>
        </w:rPr>
        <w:t>These</w:t>
      </w:r>
      <w:r w:rsidRPr="007B3537">
        <w:rPr>
          <w:rFonts w:ascii="Arial" w:hAnsi="Arial" w:cs="Arial"/>
          <w:sz w:val="18"/>
          <w:szCs w:val="18"/>
        </w:rPr>
        <w:t xml:space="preserve">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3B9E2BA1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034E2C5B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007E15FF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312FEDAA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78937E62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20FFBD7C" w14:textId="77777777" w:rsidR="00206E8A" w:rsidRDefault="00206E8A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5ED91370" w14:textId="77777777" w:rsidR="000A50D8" w:rsidRDefault="000A50D8" w:rsidP="00951F9B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tbl>
      <w:tblPr>
        <w:tblStyle w:val="A-SSP"/>
        <w:tblW w:w="12474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6096"/>
        <w:gridCol w:w="6378"/>
      </w:tblGrid>
      <w:tr w:rsidR="00206E8A" w:rsidRPr="00206E8A" w14:paraId="1C6B71B5" w14:textId="77777777" w:rsidTr="00206E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6096" w:type="dxa"/>
          </w:tcPr>
          <w:p w14:paraId="37130400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color w:val="auto"/>
                <w:spacing w:val="-1"/>
                <w:sz w:val="18"/>
                <w:szCs w:val="18"/>
              </w:rPr>
            </w:pPr>
            <w:bookmarkStart w:id="2" w:name="_Hlk69729262"/>
            <w:r w:rsidRPr="00206E8A">
              <w:rPr>
                <w:b w:val="0"/>
                <w:bCs w:val="0"/>
                <w:color w:val="auto"/>
                <w:spacing w:val="-1"/>
                <w:sz w:val="18"/>
                <w:szCs w:val="18"/>
              </w:rPr>
              <w:lastRenderedPageBreak/>
              <w:t>B*07:04:01-07:04:02, 07:25, 07:146, A*42:39</w:t>
            </w:r>
          </w:p>
        </w:tc>
        <w:tc>
          <w:tcPr>
            <w:tcW w:w="6378" w:type="dxa"/>
          </w:tcPr>
          <w:p w14:paraId="6F8D57BA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color w:val="auto"/>
                <w:spacing w:val="-1"/>
                <w:sz w:val="18"/>
                <w:szCs w:val="18"/>
              </w:rPr>
            </w:pPr>
            <w:r w:rsidRPr="00206E8A">
              <w:rPr>
                <w:b w:val="0"/>
                <w:bCs w:val="0"/>
                <w:color w:val="auto"/>
                <w:spacing w:val="-1"/>
                <w:sz w:val="18"/>
                <w:szCs w:val="18"/>
              </w:rPr>
              <w:t>B*40:496, B*41:62</w:t>
            </w:r>
          </w:p>
        </w:tc>
      </w:tr>
      <w:tr w:rsidR="00206E8A" w:rsidRPr="00206E8A" w14:paraId="22DE3CB7" w14:textId="77777777" w:rsidTr="00206E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6096" w:type="dxa"/>
          </w:tcPr>
          <w:p w14:paraId="60F5FF66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6378" w:type="dxa"/>
          </w:tcPr>
          <w:p w14:paraId="5853D34E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206E8A" w:rsidRPr="00206E8A" w14:paraId="3AEE98B5" w14:textId="77777777" w:rsidTr="00206E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4"/>
        </w:trPr>
        <w:tc>
          <w:tcPr>
            <w:tcW w:w="6096" w:type="dxa"/>
          </w:tcPr>
          <w:p w14:paraId="42CC091A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6378" w:type="dxa"/>
          </w:tcPr>
          <w:p w14:paraId="2886155F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rFonts w:cs="Arial"/>
                <w:spacing w:val="-1"/>
                <w:sz w:val="18"/>
                <w:szCs w:val="18"/>
              </w:rPr>
              <w:t>B*53:39, B*57:128, B*58:100</w:t>
            </w:r>
          </w:p>
        </w:tc>
      </w:tr>
      <w:tr w:rsidR="00206E8A" w:rsidRPr="00206E8A" w14:paraId="0E56FD6E" w14:textId="77777777" w:rsidTr="00206E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096" w:type="dxa"/>
          </w:tcPr>
          <w:p w14:paraId="6E651E42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6378" w:type="dxa"/>
          </w:tcPr>
          <w:p w14:paraId="3846C742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rFonts w:cs="Arial"/>
                <w:spacing w:val="-1"/>
                <w:sz w:val="18"/>
                <w:szCs w:val="18"/>
              </w:rPr>
              <w:t>B*54:49N, B*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, 55:142</w:t>
            </w:r>
          </w:p>
        </w:tc>
      </w:tr>
      <w:tr w:rsidR="00206E8A" w:rsidRPr="00206E8A" w14:paraId="37B710DD" w14:textId="77777777" w:rsidTr="00206E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096" w:type="dxa"/>
          </w:tcPr>
          <w:p w14:paraId="3A451F41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6378" w:type="dxa"/>
          </w:tcPr>
          <w:p w14:paraId="08CCE698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206E8A">
              <w:rPr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206E8A" w:rsidRPr="00206E8A" w14:paraId="55BF9D2D" w14:textId="77777777" w:rsidTr="00206E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6096" w:type="dxa"/>
          </w:tcPr>
          <w:p w14:paraId="050EB83E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</w:t>
            </w:r>
            <w:r w:rsidRPr="00206E8A">
              <w:rPr>
                <w:sz w:val="18"/>
                <w:szCs w:val="18"/>
              </w:rPr>
              <w:t>14:08:01-14:08:02, 14:55, B*39:01:35, 39:30, 39:32-39:33, 39:47, 39:50, 39:74, 39:82, 39:102, 39:107, 39:112, 39:128, 39:136, 39:171, 39:174</w:t>
            </w:r>
          </w:p>
        </w:tc>
        <w:tc>
          <w:tcPr>
            <w:tcW w:w="6378" w:type="dxa"/>
          </w:tcPr>
          <w:p w14:paraId="20BEE0B7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06E8A">
              <w:rPr>
                <w:spacing w:val="-3"/>
                <w:sz w:val="18"/>
                <w:szCs w:val="18"/>
                <w:lang w:eastAsia="sv-SE"/>
              </w:rPr>
              <w:t>B*57:01:23, 57:01:45, 57:36, 57:89, 57:109, B*58:154</w:t>
            </w:r>
          </w:p>
        </w:tc>
      </w:tr>
      <w:tr w:rsidR="00206E8A" w:rsidRPr="00206E8A" w14:paraId="18135278" w14:textId="77777777" w:rsidTr="00206E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6096" w:type="dxa"/>
          </w:tcPr>
          <w:p w14:paraId="32FDB93D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15:712, B*58:01:03, 58:01:16, 58:16:01-58:16:02, 58:26, 58:46, 58:61, 58:121-58:122, 58:127</w:t>
            </w:r>
          </w:p>
        </w:tc>
        <w:tc>
          <w:tcPr>
            <w:tcW w:w="6378" w:type="dxa"/>
          </w:tcPr>
          <w:p w14:paraId="4AB83698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206E8A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206E8A" w:rsidRPr="00206E8A" w14:paraId="5AED4455" w14:textId="77777777" w:rsidTr="00206E8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378" w:type="dxa"/>
          <w:trHeight w:val="227"/>
        </w:trPr>
        <w:tc>
          <w:tcPr>
            <w:tcW w:w="6096" w:type="dxa"/>
          </w:tcPr>
          <w:p w14:paraId="384F72A0" w14:textId="77777777" w:rsidR="00206E8A" w:rsidRPr="00206E8A" w:rsidRDefault="00206E8A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06E8A">
              <w:rPr>
                <w:spacing w:val="-1"/>
                <w:sz w:val="18"/>
                <w:szCs w:val="18"/>
              </w:rPr>
              <w:t>B*18:29, 18:72:01-18:72:03, 18:92, 18:175, B*35:01:55, 35:01:62, 35:32:01-35:32:03, 35:37, 35:53N, 35:64:01-35:64:02, 35:68:01-35:68:02, 35:99, 35:118-35:119, 35:174, 35:369, 35:409, 35:433, 35:523, 35:611</w:t>
            </w:r>
          </w:p>
        </w:tc>
      </w:tr>
      <w:bookmarkEnd w:id="2"/>
    </w:tbl>
    <w:p w14:paraId="2F372E51" w14:textId="77777777" w:rsidR="00206E8A" w:rsidRDefault="00206E8A" w:rsidP="00951F9B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5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418B2FF" w14:textId="3D70770F" w:rsidR="005E023D" w:rsidRPr="000C5B4D" w:rsidRDefault="00FA4DE9" w:rsidP="000C5B4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FA4DE9">
        <w:rPr>
          <w:noProof/>
        </w:rPr>
        <w:lastRenderedPageBreak/>
        <w:drawing>
          <wp:anchor distT="0" distB="0" distL="114300" distR="114300" simplePos="0" relativeHeight="252487680" behindDoc="0" locked="0" layoutInCell="1" allowOverlap="1" wp14:anchorId="34A84861" wp14:editId="6BE8F41F">
            <wp:simplePos x="0" y="0"/>
            <wp:positionH relativeFrom="page">
              <wp:posOffset>540385</wp:posOffset>
            </wp:positionH>
            <wp:positionV relativeFrom="paragraph">
              <wp:posOffset>214630</wp:posOffset>
            </wp:positionV>
            <wp:extent cx="6479540" cy="8063865"/>
            <wp:effectExtent l="0" t="0" r="0" b="0"/>
            <wp:wrapSquare wrapText="bothSides"/>
            <wp:docPr id="99868480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6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624541EB" w14:textId="494472B4" w:rsidR="0063414C" w:rsidRPr="00242559" w:rsidRDefault="00266C1B" w:rsidP="005E023D">
      <w:pPr>
        <w:suppressAutoHyphens/>
        <w:rPr>
          <w:rFonts w:ascii="Arial" w:hAnsi="Arial" w:cs="Arial"/>
          <w:noProof/>
        </w:rPr>
      </w:pPr>
      <w:r w:rsidRPr="005E023D">
        <w:rPr>
          <w:rFonts w:ascii="Arial" w:hAnsi="Arial" w:cs="Arial"/>
        </w:rPr>
        <w:br w:type="page"/>
      </w:r>
    </w:p>
    <w:p w14:paraId="249F5E01" w14:textId="53DAEC6D" w:rsidR="009C07BE" w:rsidRDefault="00FA4DE9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FA4DE9">
        <w:rPr>
          <w:noProof/>
        </w:rPr>
        <w:lastRenderedPageBreak/>
        <w:drawing>
          <wp:anchor distT="0" distB="0" distL="114300" distR="114300" simplePos="0" relativeHeight="252488704" behindDoc="0" locked="0" layoutInCell="1" allowOverlap="1" wp14:anchorId="41FEC6D7" wp14:editId="352793DC">
            <wp:simplePos x="542925" y="107632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164000"/>
            <wp:effectExtent l="0" t="0" r="0" b="0"/>
            <wp:wrapSquare wrapText="bothSides"/>
            <wp:docPr id="155826038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EF6C91" w14:textId="10E60B3B" w:rsidR="008A5F29" w:rsidRDefault="00335683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0DB90AE1" w:rsidR="008A5F29" w:rsidRDefault="0003163D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03163D">
        <w:rPr>
          <w:noProof/>
        </w:rPr>
        <w:lastRenderedPageBreak/>
        <w:drawing>
          <wp:anchor distT="0" distB="0" distL="114300" distR="114300" simplePos="0" relativeHeight="252489728" behindDoc="0" locked="0" layoutInCell="1" allowOverlap="1" wp14:anchorId="3187EB0E" wp14:editId="5FF61373">
            <wp:simplePos x="0" y="0"/>
            <wp:positionH relativeFrom="page">
              <wp:posOffset>540385</wp:posOffset>
            </wp:positionH>
            <wp:positionV relativeFrom="page">
              <wp:posOffset>971550</wp:posOffset>
            </wp:positionV>
            <wp:extent cx="6480000" cy="8550000"/>
            <wp:effectExtent l="0" t="0" r="0" b="3810"/>
            <wp:wrapSquare wrapText="bothSides"/>
            <wp:docPr id="1938583188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67D641A7" w:rsidR="00261536" w:rsidRDefault="00B445AC" w:rsidP="002615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B445AC">
        <w:rPr>
          <w:noProof/>
        </w:rPr>
        <w:lastRenderedPageBreak/>
        <w:drawing>
          <wp:anchor distT="0" distB="0" distL="114300" distR="114300" simplePos="0" relativeHeight="252490752" behindDoc="0" locked="0" layoutInCell="1" allowOverlap="1" wp14:anchorId="21A19CAE" wp14:editId="489D47E1">
            <wp:simplePos x="542925" y="1076325"/>
            <wp:positionH relativeFrom="page">
              <wp:align>center</wp:align>
            </wp:positionH>
            <wp:positionV relativeFrom="page">
              <wp:posOffset>1076325</wp:posOffset>
            </wp:positionV>
            <wp:extent cx="6480000" cy="8269200"/>
            <wp:effectExtent l="0" t="0" r="0" b="0"/>
            <wp:wrapSquare wrapText="bothSides"/>
            <wp:docPr id="1629766988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8374C" w14:textId="1167682D" w:rsidR="000749AA" w:rsidRDefault="0092382E" w:rsidP="002A39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noProof/>
        </w:rPr>
      </w:pPr>
      <w:r w:rsidRPr="0092382E">
        <w:rPr>
          <w:noProof/>
        </w:rPr>
        <w:lastRenderedPageBreak/>
        <w:drawing>
          <wp:anchor distT="0" distB="0" distL="114300" distR="114300" simplePos="0" relativeHeight="252499968" behindDoc="0" locked="0" layoutInCell="1" allowOverlap="1" wp14:anchorId="47BEA58A" wp14:editId="50AA0668">
            <wp:simplePos x="0" y="0"/>
            <wp:positionH relativeFrom="page">
              <wp:posOffset>540385</wp:posOffset>
            </wp:positionH>
            <wp:positionV relativeFrom="paragraph">
              <wp:posOffset>264</wp:posOffset>
            </wp:positionV>
            <wp:extent cx="6480000" cy="8024400"/>
            <wp:effectExtent l="0" t="0" r="0" b="0"/>
            <wp:wrapSquare wrapText="bothSides"/>
            <wp:docPr id="159540550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 w:rsidRPr="00261536">
        <w:br w:type="page"/>
      </w:r>
    </w:p>
    <w:p w14:paraId="53AD6699" w14:textId="5153D7BE" w:rsidR="000749AA" w:rsidRDefault="00B445AC" w:rsidP="008E2E10">
      <w:pPr>
        <w:ind w:left="284" w:right="283"/>
        <w:jc w:val="both"/>
        <w:rPr>
          <w:noProof/>
        </w:rPr>
      </w:pPr>
      <w:r w:rsidRPr="00B445AC">
        <w:rPr>
          <w:noProof/>
        </w:rPr>
        <w:lastRenderedPageBreak/>
        <w:drawing>
          <wp:anchor distT="0" distB="0" distL="114300" distR="114300" simplePos="0" relativeHeight="252492800" behindDoc="0" locked="0" layoutInCell="1" allowOverlap="1" wp14:anchorId="21A581FE" wp14:editId="318966D9">
            <wp:simplePos x="0" y="0"/>
            <wp:positionH relativeFrom="page">
              <wp:posOffset>540385</wp:posOffset>
            </wp:positionH>
            <wp:positionV relativeFrom="paragraph">
              <wp:posOffset>0</wp:posOffset>
            </wp:positionV>
            <wp:extent cx="6480000" cy="8503200"/>
            <wp:effectExtent l="0" t="0" r="0" b="0"/>
            <wp:wrapSquare wrapText="bothSides"/>
            <wp:docPr id="1086076184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77065" w14:textId="77CE98C3" w:rsidR="000749AA" w:rsidRDefault="009340DB" w:rsidP="008E2E10">
      <w:pPr>
        <w:ind w:left="284" w:right="283"/>
        <w:jc w:val="both"/>
        <w:rPr>
          <w:noProof/>
        </w:rPr>
      </w:pPr>
      <w:r w:rsidRPr="009340DB">
        <w:rPr>
          <w:noProof/>
        </w:rPr>
        <w:lastRenderedPageBreak/>
        <w:drawing>
          <wp:anchor distT="0" distB="0" distL="114300" distR="114300" simplePos="0" relativeHeight="252493824" behindDoc="0" locked="0" layoutInCell="1" allowOverlap="1" wp14:anchorId="5D1AB00C" wp14:editId="2CC976D3">
            <wp:simplePos x="0" y="0"/>
            <wp:positionH relativeFrom="page">
              <wp:posOffset>540385</wp:posOffset>
            </wp:positionH>
            <wp:positionV relativeFrom="page">
              <wp:posOffset>1019175</wp:posOffset>
            </wp:positionV>
            <wp:extent cx="6480000" cy="8262000"/>
            <wp:effectExtent l="0" t="0" r="0" b="5715"/>
            <wp:wrapSquare wrapText="bothSides"/>
            <wp:docPr id="677021331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7B000" w14:textId="6A4CC32E" w:rsidR="000749AA" w:rsidRDefault="00CB2A5C" w:rsidP="008E2E10">
      <w:pPr>
        <w:ind w:left="284" w:right="283"/>
        <w:jc w:val="both"/>
        <w:rPr>
          <w:noProof/>
        </w:rPr>
      </w:pPr>
      <w:r w:rsidRPr="00CB2A5C">
        <w:rPr>
          <w:noProof/>
        </w:rPr>
        <w:lastRenderedPageBreak/>
        <w:drawing>
          <wp:anchor distT="0" distB="0" distL="114300" distR="114300" simplePos="0" relativeHeight="252494848" behindDoc="0" locked="0" layoutInCell="1" allowOverlap="1" wp14:anchorId="57F2E701" wp14:editId="28AF1905">
            <wp:simplePos x="0" y="0"/>
            <wp:positionH relativeFrom="page">
              <wp:posOffset>540385</wp:posOffset>
            </wp:positionH>
            <wp:positionV relativeFrom="page">
              <wp:posOffset>1040130</wp:posOffset>
            </wp:positionV>
            <wp:extent cx="6480000" cy="8071200"/>
            <wp:effectExtent l="0" t="0" r="0" b="6350"/>
            <wp:wrapSquare wrapText="bothSides"/>
            <wp:docPr id="1202931160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89478" w14:textId="3264CA50" w:rsidR="000749AA" w:rsidRDefault="000749AA" w:rsidP="008E2E10">
      <w:pPr>
        <w:ind w:left="284" w:right="283"/>
        <w:jc w:val="both"/>
        <w:rPr>
          <w:noProof/>
        </w:rPr>
      </w:pPr>
    </w:p>
    <w:p w14:paraId="2DAB5BE1" w14:textId="7CF93B90" w:rsidR="000749AA" w:rsidRDefault="006C20D1" w:rsidP="008E2E10">
      <w:pPr>
        <w:ind w:left="284" w:right="283"/>
        <w:jc w:val="both"/>
        <w:rPr>
          <w:noProof/>
        </w:rPr>
      </w:pPr>
      <w:r w:rsidRPr="006C20D1">
        <w:rPr>
          <w:noProof/>
        </w:rPr>
        <w:lastRenderedPageBreak/>
        <w:drawing>
          <wp:anchor distT="0" distB="0" distL="114300" distR="114300" simplePos="0" relativeHeight="252495872" behindDoc="0" locked="0" layoutInCell="1" allowOverlap="1" wp14:anchorId="388684EB" wp14:editId="714C191E">
            <wp:simplePos x="723900" y="1076325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8254800"/>
            <wp:effectExtent l="0" t="0" r="0" b="0"/>
            <wp:wrapSquare wrapText="bothSides"/>
            <wp:docPr id="974885668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151B9" w14:textId="5FE83607" w:rsidR="007913BE" w:rsidRDefault="006C20D1" w:rsidP="00B7193D">
      <w:pPr>
        <w:ind w:left="284" w:right="283"/>
        <w:jc w:val="both"/>
        <w:rPr>
          <w:noProof/>
        </w:rPr>
      </w:pPr>
      <w:r w:rsidRPr="006C20D1">
        <w:rPr>
          <w:noProof/>
        </w:rPr>
        <w:lastRenderedPageBreak/>
        <w:drawing>
          <wp:anchor distT="0" distB="0" distL="114300" distR="114300" simplePos="0" relativeHeight="252496896" behindDoc="0" locked="0" layoutInCell="1" allowOverlap="1" wp14:anchorId="59B74BCB" wp14:editId="6600DAE2">
            <wp:simplePos x="723900" y="1076325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7927200"/>
            <wp:effectExtent l="0" t="0" r="0" b="0"/>
            <wp:wrapSquare wrapText="bothSides"/>
            <wp:docPr id="495394558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74D56" w14:textId="5E218DE4" w:rsidR="009C07BE" w:rsidRDefault="009C07BE" w:rsidP="00B7193D">
      <w:pPr>
        <w:ind w:left="284" w:right="283"/>
        <w:jc w:val="both"/>
        <w:rPr>
          <w:noProof/>
        </w:rPr>
      </w:pPr>
    </w:p>
    <w:p w14:paraId="2253D276" w14:textId="484D3A25" w:rsidR="009C07BE" w:rsidRDefault="009C07BE" w:rsidP="00B7193D">
      <w:pPr>
        <w:ind w:left="284" w:right="283"/>
        <w:jc w:val="both"/>
        <w:rPr>
          <w:noProof/>
        </w:rPr>
      </w:pPr>
    </w:p>
    <w:p w14:paraId="7FD94BFA" w14:textId="34DFB090" w:rsidR="009C07BE" w:rsidRDefault="006C20D1" w:rsidP="00B7193D">
      <w:pPr>
        <w:ind w:left="284" w:right="283"/>
        <w:jc w:val="both"/>
        <w:rPr>
          <w:noProof/>
        </w:rPr>
      </w:pPr>
      <w:r w:rsidRPr="006C20D1">
        <w:rPr>
          <w:noProof/>
        </w:rPr>
        <w:lastRenderedPageBreak/>
        <w:drawing>
          <wp:anchor distT="0" distB="0" distL="114300" distR="114300" simplePos="0" relativeHeight="252497920" behindDoc="0" locked="0" layoutInCell="1" allowOverlap="1" wp14:anchorId="5196508A" wp14:editId="7933BDC1">
            <wp:simplePos x="723900" y="1076325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7794000"/>
            <wp:effectExtent l="0" t="0" r="0" b="0"/>
            <wp:wrapSquare wrapText="bothSides"/>
            <wp:docPr id="206472409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86A742" w14:textId="77777777" w:rsidR="009C07BE" w:rsidRDefault="009C07BE" w:rsidP="00B7193D">
      <w:pPr>
        <w:ind w:left="284" w:right="283"/>
        <w:jc w:val="both"/>
        <w:rPr>
          <w:noProof/>
        </w:rPr>
      </w:pPr>
    </w:p>
    <w:p w14:paraId="0EFFE871" w14:textId="77777777" w:rsidR="009C07BE" w:rsidRDefault="009C07BE" w:rsidP="00B7193D">
      <w:pPr>
        <w:ind w:left="284" w:right="283"/>
        <w:jc w:val="both"/>
        <w:rPr>
          <w:noProof/>
        </w:rPr>
      </w:pPr>
    </w:p>
    <w:p w14:paraId="4E997CBF" w14:textId="55BC80DF" w:rsidR="009C07BE" w:rsidRDefault="009C07BE" w:rsidP="000A50D8">
      <w:pPr>
        <w:ind w:left="284" w:right="283"/>
        <w:jc w:val="both"/>
        <w:rPr>
          <w:noProof/>
        </w:rPr>
      </w:pPr>
    </w:p>
    <w:p w14:paraId="5574B064" w14:textId="6058F1E8" w:rsidR="00FA4DE9" w:rsidRPr="00B7193D" w:rsidRDefault="006C20D1" w:rsidP="006646A9">
      <w:pPr>
        <w:ind w:left="284" w:right="283"/>
        <w:jc w:val="both"/>
        <w:rPr>
          <w:noProof/>
        </w:rPr>
      </w:pPr>
      <w:r w:rsidRPr="006C20D1">
        <w:rPr>
          <w:noProof/>
        </w:rPr>
        <w:lastRenderedPageBreak/>
        <w:drawing>
          <wp:anchor distT="0" distB="0" distL="114300" distR="114300" simplePos="0" relativeHeight="252498944" behindDoc="0" locked="0" layoutInCell="1" allowOverlap="1" wp14:anchorId="28FBAB6C" wp14:editId="101FFCDD">
            <wp:simplePos x="723900" y="1076325"/>
            <wp:positionH relativeFrom="page">
              <wp:align>center</wp:align>
            </wp:positionH>
            <wp:positionV relativeFrom="page">
              <wp:posOffset>1080135</wp:posOffset>
            </wp:positionV>
            <wp:extent cx="6480000" cy="3038400"/>
            <wp:effectExtent l="0" t="0" r="0" b="0"/>
            <wp:wrapSquare wrapText="bothSides"/>
            <wp:docPr id="54513118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0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E01DD0" w14:textId="656FC341" w:rsidR="00D16B9B" w:rsidRPr="007F78DC" w:rsidRDefault="00D16B9B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6C20D1">
        <w:rPr>
          <w:rFonts w:ascii="Arial" w:hAnsi="Arial" w:cs="Arial"/>
          <w:spacing w:val="-3"/>
          <w:sz w:val="18"/>
          <w:szCs w:val="18"/>
        </w:rPr>
        <w:t>5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6C20D1">
        <w:rPr>
          <w:rFonts w:ascii="Arial" w:hAnsi="Arial" w:cs="Arial"/>
          <w:spacing w:val="-3"/>
          <w:sz w:val="18"/>
          <w:szCs w:val="18"/>
        </w:rPr>
        <w:t>January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6C20D1">
        <w:rPr>
          <w:rFonts w:ascii="Arial" w:hAnsi="Arial" w:cs="Arial"/>
          <w:spacing w:val="-3"/>
          <w:sz w:val="18"/>
          <w:szCs w:val="18"/>
        </w:rPr>
        <w:t>15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860C8C">
        <w:rPr>
          <w:rFonts w:ascii="Arial" w:hAnsi="Arial" w:cs="Arial"/>
          <w:spacing w:val="-3"/>
          <w:sz w:val="18"/>
          <w:szCs w:val="18"/>
        </w:rPr>
        <w:t>5</w:t>
      </w:r>
      <w:r w:rsidR="006C20D1">
        <w:rPr>
          <w:rFonts w:ascii="Arial" w:hAnsi="Arial" w:cs="Arial"/>
          <w:spacing w:val="-3"/>
          <w:sz w:val="18"/>
          <w:szCs w:val="18"/>
        </w:rPr>
        <w:t>9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8" w:history="1">
        <w:r w:rsidRPr="00A32DDE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9D14E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9" w:history="1">
        <w:r w:rsidRPr="00A32DDE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7AFB4F20" w:rsidR="00652342" w:rsidRDefault="00D16B9B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6177996" w14:textId="77777777" w:rsidR="00860C8C" w:rsidRDefault="00860C8C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356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395"/>
        <w:gridCol w:w="4961"/>
      </w:tblGrid>
      <w:tr w:rsidR="006C20D1" w:rsidRPr="007238EC" w14:paraId="59AB9E84" w14:textId="77777777" w:rsidTr="00664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0DAE7709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3" w:name="_Hlk69730327"/>
            <w:r w:rsidRPr="007238EC">
              <w:rPr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  <w:t>C*01:125, 01:218, C*14:58</w:t>
            </w:r>
          </w:p>
        </w:tc>
        <w:tc>
          <w:tcPr>
            <w:tcW w:w="4961" w:type="dxa"/>
          </w:tcPr>
          <w:p w14:paraId="79194652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b w:val="0"/>
                <w:bCs w:val="0"/>
                <w:color w:val="auto"/>
                <w:spacing w:val="-3"/>
                <w:sz w:val="18"/>
                <w:szCs w:val="18"/>
                <w:lang w:eastAsia="sv-SE"/>
              </w:rPr>
              <w:t>C*12:02:29, 12:49, 12:123, 12:381, B*18:01:42, B*57:01:24</w:t>
            </w:r>
          </w:p>
        </w:tc>
      </w:tr>
      <w:tr w:rsidR="006C20D1" w:rsidRPr="007238EC" w14:paraId="598C2883" w14:textId="77777777" w:rsidTr="00D84B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27ED08FE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01:169:02, C*03:94:01-03:94:02</w:t>
            </w:r>
          </w:p>
        </w:tc>
        <w:tc>
          <w:tcPr>
            <w:tcW w:w="4961" w:type="dxa"/>
          </w:tcPr>
          <w:p w14:paraId="4B7EC659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12:03:34:01-12:03:34:02, B*15:510, B*35:475</w:t>
            </w:r>
          </w:p>
        </w:tc>
      </w:tr>
      <w:tr w:rsidR="006C20D1" w:rsidRPr="007238EC" w14:paraId="42E36E84" w14:textId="77777777" w:rsidTr="00D84B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70FAFDCE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03:16, 03:536:01-03:536:02, B*46:77</w:t>
            </w:r>
          </w:p>
        </w:tc>
        <w:tc>
          <w:tcPr>
            <w:tcW w:w="4961" w:type="dxa"/>
          </w:tcPr>
          <w:p w14:paraId="67E7CE55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14:06, 14:08-14:09, 14:28:01-14:28:02, 14:63, 14:105Q, 14:150, 14:163, A*29:86, A*30:62, A*31:187, A*33:63, B*07:499, B*08:249, 08:306, B*18:64, B*35:183, 35:252, 35:502, B*39:114, 39:140, B*40:138, B*41:59</w:t>
            </w:r>
          </w:p>
        </w:tc>
      </w:tr>
      <w:tr w:rsidR="006C20D1" w:rsidRPr="007238EC" w14:paraId="5C5DA00F" w14:textId="77777777" w:rsidTr="00D84B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2A139D6A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05:206, C*17:05</w:t>
            </w:r>
          </w:p>
        </w:tc>
        <w:tc>
          <w:tcPr>
            <w:tcW w:w="4961" w:type="dxa"/>
          </w:tcPr>
          <w:p w14:paraId="4D8AAEB8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14:110, 14:147, B*07:239, B*14:03, B*14:112, B*14:138</w:t>
            </w:r>
          </w:p>
        </w:tc>
      </w:tr>
      <w:tr w:rsidR="006C20D1" w:rsidRPr="007238EC" w14:paraId="3465011B" w14:textId="77777777" w:rsidTr="00D84BF6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4961" w:type="dxa"/>
          <w:trHeight w:val="227"/>
        </w:trPr>
        <w:tc>
          <w:tcPr>
            <w:tcW w:w="4395" w:type="dxa"/>
          </w:tcPr>
          <w:p w14:paraId="0ED249C7" w14:textId="77777777" w:rsidR="006C20D1" w:rsidRPr="007238EC" w:rsidRDefault="006C20D1" w:rsidP="003A4B6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238EC">
              <w:rPr>
                <w:spacing w:val="-3"/>
                <w:sz w:val="18"/>
                <w:szCs w:val="18"/>
                <w:lang w:eastAsia="sv-SE"/>
              </w:rPr>
              <w:t>C*12:02:14-12:02:15, 12:02:19, 12:02:30, 12:02:32, 12:02:34, 12:02:37, 12:02:40, 12:02:50, 12:18:02, 12:85:02, 12:222, 12:224, B*67:02:01:01-67:02:01:02</w:t>
            </w:r>
          </w:p>
        </w:tc>
      </w:tr>
      <w:bookmarkEnd w:id="3"/>
    </w:tbl>
    <w:p w14:paraId="7E4C68D7" w14:textId="1A5C0896" w:rsidR="00C23D1E" w:rsidRDefault="00C23D1E" w:rsidP="00C8243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5957055" w14:textId="35F2CD84" w:rsidR="004549F3" w:rsidRPr="004549F3" w:rsidRDefault="004549F3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80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71D0F" w14:textId="5BFBD3E6" w:rsidR="00550C75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723BB1DD" w14:textId="1005BBED" w:rsidR="00550C75" w:rsidRPr="00834CB9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7F7F0ED7" w:rsidR="00550C75" w:rsidRPr="00393C78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F80751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73338725" w:rsidR="00550C75" w:rsidRPr="00F75802" w:rsidRDefault="00550C75" w:rsidP="00550C75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8E39C2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7424EF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4E1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C70C1A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D25BF" w14:textId="43310DCD" w:rsidR="005A4A36" w:rsidRDefault="001E29E8" w:rsidP="005A4A36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1DF39CD2" w:rsidR="005A4A36" w:rsidRPr="005A4A36" w:rsidRDefault="005A4A36" w:rsidP="001E29E8">
    <w:pPr>
      <w:pStyle w:val="Header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076F9" w:rsidRPr="00FF301F">
        <w:rPr>
          <w:rStyle w:val="Hyperlink"/>
          <w:rFonts w:ascii="Arial" w:hAnsi="Arial" w:cs="Arial"/>
          <w:sz w:val="20"/>
          <w:szCs w:val="20"/>
        </w:rPr>
        <w:t>www.caredx.com</w:t>
      </w:r>
    </w:hyperlink>
    <w:r w:rsidR="001E29E8">
      <w:rPr>
        <w:rStyle w:val="Hyperli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64D025FF" w:rsidR="00835452" w:rsidRPr="005A4A36" w:rsidRDefault="001E29E8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ab/>
    </w:r>
    <w:r w:rsidR="00F80751">
      <w:rPr>
        <w:rFonts w:ascii="Arial" w:hAnsi="Arial" w:cs="Arial"/>
        <w:b/>
        <w:bCs/>
        <w:sz w:val="20"/>
        <w:szCs w:val="20"/>
      </w:rPr>
      <w:t>2V7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B312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593248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7C89A" w14:textId="3CAF908F" w:rsidR="003039C4" w:rsidRDefault="003039C4" w:rsidP="005A4A36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149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73E35F7C" w:rsidR="003039C4" w:rsidRPr="005A4A36" w:rsidRDefault="003039C4" w:rsidP="001E29E8">
    <w:pPr>
      <w:pStyle w:val="Header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="00253CE9">
      <w:rPr>
        <w:rFonts w:ascii="Arial" w:hAnsi="Arial"/>
        <w:b/>
        <w:sz w:val="20"/>
        <w:szCs w:val="20"/>
      </w:rPr>
      <w:tab/>
    </w:r>
    <w:r w:rsidR="00253CE9"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253CE9" w:rsidRPr="00FF301F">
        <w:rPr>
          <w:rStyle w:val="Hyperlink"/>
          <w:rFonts w:ascii="Arial" w:hAnsi="Arial" w:cs="Arial"/>
          <w:sz w:val="20"/>
          <w:szCs w:val="20"/>
        </w:rPr>
        <w:t>www.caredx.com</w:t>
      </w:r>
    </w:hyperlink>
    <w:r>
      <w:rPr>
        <w:rStyle w:val="Hyperli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7C72D4FA" w:rsidR="003039C4" w:rsidRPr="005A4A36" w:rsidRDefault="003039C4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</w:t>
    </w:r>
    <w:r w:rsidR="00DF2DA6">
      <w:rPr>
        <w:rFonts w:ascii="Arial" w:hAnsi="Arial" w:cs="Arial"/>
        <w:b/>
        <w:bCs/>
        <w:sz w:val="20"/>
        <w:szCs w:val="20"/>
      </w:rPr>
      <w:t>2V7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BA2BE" w14:textId="09207DA4" w:rsidR="00F212A2" w:rsidRPr="005A4A36" w:rsidRDefault="00F212A2" w:rsidP="00F212A2">
    <w:pPr>
      <w:pStyle w:val="Header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="00EB4CBD">
      <w:rPr>
        <w:rFonts w:ascii="Arial" w:hAnsi="Arial"/>
        <w:b/>
        <w:sz w:val="20"/>
        <w:szCs w:val="20"/>
      </w:rPr>
      <w:t xml:space="preserve">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B4CBD" w:rsidRPr="00565681">
        <w:rPr>
          <w:rStyle w:val="Hyperli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40C73203" w:rsidR="00F212A2" w:rsidRPr="005A4A36" w:rsidRDefault="00F212A2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</w:t>
    </w:r>
    <w:r w:rsidR="006646A9">
      <w:rPr>
        <w:rFonts w:ascii="Arial" w:hAnsi="Arial" w:cs="Arial"/>
        <w:b/>
        <w:bCs/>
        <w:sz w:val="20"/>
        <w:szCs w:val="20"/>
      </w:rPr>
      <w:t>2V7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10067313">
    <w:abstractNumId w:val="6"/>
  </w:num>
  <w:num w:numId="2" w16cid:durableId="1757247479">
    <w:abstractNumId w:val="9"/>
  </w:num>
  <w:num w:numId="3" w16cid:durableId="242958985">
    <w:abstractNumId w:val="3"/>
  </w:num>
  <w:num w:numId="4" w16cid:durableId="1512404032">
    <w:abstractNumId w:val="0"/>
  </w:num>
  <w:num w:numId="5" w16cid:durableId="1100954957">
    <w:abstractNumId w:val="1"/>
  </w:num>
  <w:num w:numId="6" w16cid:durableId="1240095054">
    <w:abstractNumId w:val="2"/>
  </w:num>
  <w:num w:numId="7" w16cid:durableId="13088207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80034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85048530">
    <w:abstractNumId w:val="8"/>
  </w:num>
  <w:num w:numId="10" w16cid:durableId="971517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9763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rQUAjDJYVC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2B31"/>
    <w:rsid w:val="00024005"/>
    <w:rsid w:val="00024694"/>
    <w:rsid w:val="00024ADB"/>
    <w:rsid w:val="00025547"/>
    <w:rsid w:val="00026050"/>
    <w:rsid w:val="0003163D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659A9"/>
    <w:rsid w:val="000667DA"/>
    <w:rsid w:val="00067E3D"/>
    <w:rsid w:val="00071BAB"/>
    <w:rsid w:val="00072FF0"/>
    <w:rsid w:val="00073075"/>
    <w:rsid w:val="00073EB6"/>
    <w:rsid w:val="000749AA"/>
    <w:rsid w:val="00076077"/>
    <w:rsid w:val="00076D91"/>
    <w:rsid w:val="00085B13"/>
    <w:rsid w:val="00085E00"/>
    <w:rsid w:val="00087576"/>
    <w:rsid w:val="0009433E"/>
    <w:rsid w:val="0009637F"/>
    <w:rsid w:val="0009679C"/>
    <w:rsid w:val="00097D1B"/>
    <w:rsid w:val="000A4C07"/>
    <w:rsid w:val="000A50D8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5B4D"/>
    <w:rsid w:val="000C753B"/>
    <w:rsid w:val="000C7605"/>
    <w:rsid w:val="000D590A"/>
    <w:rsid w:val="000D7A63"/>
    <w:rsid w:val="000E5F41"/>
    <w:rsid w:val="000E6F3C"/>
    <w:rsid w:val="000F0158"/>
    <w:rsid w:val="000F0CDF"/>
    <w:rsid w:val="000F1A4F"/>
    <w:rsid w:val="000F2D31"/>
    <w:rsid w:val="000F3C01"/>
    <w:rsid w:val="000F5A35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1254B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41E57"/>
    <w:rsid w:val="00147D4A"/>
    <w:rsid w:val="00151B05"/>
    <w:rsid w:val="00153748"/>
    <w:rsid w:val="001574EC"/>
    <w:rsid w:val="001579AA"/>
    <w:rsid w:val="0016183D"/>
    <w:rsid w:val="00161992"/>
    <w:rsid w:val="00162A62"/>
    <w:rsid w:val="00163537"/>
    <w:rsid w:val="0016439B"/>
    <w:rsid w:val="0016769C"/>
    <w:rsid w:val="00172075"/>
    <w:rsid w:val="0017441D"/>
    <w:rsid w:val="0017681C"/>
    <w:rsid w:val="00180AD2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3675"/>
    <w:rsid w:val="001C41DC"/>
    <w:rsid w:val="001C4AC3"/>
    <w:rsid w:val="001C52DF"/>
    <w:rsid w:val="001D2FA4"/>
    <w:rsid w:val="001D42E0"/>
    <w:rsid w:val="001D4418"/>
    <w:rsid w:val="001E154D"/>
    <w:rsid w:val="001E29E8"/>
    <w:rsid w:val="001E412F"/>
    <w:rsid w:val="001E4519"/>
    <w:rsid w:val="001E74B5"/>
    <w:rsid w:val="001F0D8C"/>
    <w:rsid w:val="001F173D"/>
    <w:rsid w:val="001F1BFE"/>
    <w:rsid w:val="001F3F6C"/>
    <w:rsid w:val="001F47C2"/>
    <w:rsid w:val="001F6847"/>
    <w:rsid w:val="00202B17"/>
    <w:rsid w:val="002045CE"/>
    <w:rsid w:val="00206E8A"/>
    <w:rsid w:val="0020718A"/>
    <w:rsid w:val="0021039B"/>
    <w:rsid w:val="00211CD8"/>
    <w:rsid w:val="00213ED4"/>
    <w:rsid w:val="002144EA"/>
    <w:rsid w:val="00214D0C"/>
    <w:rsid w:val="00216041"/>
    <w:rsid w:val="002207AF"/>
    <w:rsid w:val="00220FC5"/>
    <w:rsid w:val="00224C40"/>
    <w:rsid w:val="0022514D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4CE4"/>
    <w:rsid w:val="00246EE3"/>
    <w:rsid w:val="00247376"/>
    <w:rsid w:val="00251C5E"/>
    <w:rsid w:val="00252CE8"/>
    <w:rsid w:val="00252D00"/>
    <w:rsid w:val="00253280"/>
    <w:rsid w:val="00253CE9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C09"/>
    <w:rsid w:val="00280F08"/>
    <w:rsid w:val="00282FD7"/>
    <w:rsid w:val="0028341D"/>
    <w:rsid w:val="00284FFA"/>
    <w:rsid w:val="00285D78"/>
    <w:rsid w:val="00292BC5"/>
    <w:rsid w:val="00293174"/>
    <w:rsid w:val="00294F7E"/>
    <w:rsid w:val="002A3964"/>
    <w:rsid w:val="002A4B2B"/>
    <w:rsid w:val="002B0CBF"/>
    <w:rsid w:val="002B0F14"/>
    <w:rsid w:val="002B64CE"/>
    <w:rsid w:val="002B766C"/>
    <w:rsid w:val="002C0B39"/>
    <w:rsid w:val="002C23CF"/>
    <w:rsid w:val="002C2642"/>
    <w:rsid w:val="002C2939"/>
    <w:rsid w:val="002C3959"/>
    <w:rsid w:val="002D1787"/>
    <w:rsid w:val="002D24F6"/>
    <w:rsid w:val="002D2D0A"/>
    <w:rsid w:val="002D30C0"/>
    <w:rsid w:val="002D632E"/>
    <w:rsid w:val="002D6660"/>
    <w:rsid w:val="002D707A"/>
    <w:rsid w:val="002D73C8"/>
    <w:rsid w:val="002E0BDF"/>
    <w:rsid w:val="002E3A06"/>
    <w:rsid w:val="002E48E9"/>
    <w:rsid w:val="002E4D12"/>
    <w:rsid w:val="002E7EC4"/>
    <w:rsid w:val="002F1089"/>
    <w:rsid w:val="002F2D24"/>
    <w:rsid w:val="002F3F1E"/>
    <w:rsid w:val="002F4F5E"/>
    <w:rsid w:val="002F512D"/>
    <w:rsid w:val="0030124C"/>
    <w:rsid w:val="003014F1"/>
    <w:rsid w:val="00302576"/>
    <w:rsid w:val="00303122"/>
    <w:rsid w:val="003039C4"/>
    <w:rsid w:val="00310290"/>
    <w:rsid w:val="00311C56"/>
    <w:rsid w:val="00314D85"/>
    <w:rsid w:val="003177E1"/>
    <w:rsid w:val="003201D4"/>
    <w:rsid w:val="00320C08"/>
    <w:rsid w:val="00321281"/>
    <w:rsid w:val="0032240F"/>
    <w:rsid w:val="003272F3"/>
    <w:rsid w:val="00327506"/>
    <w:rsid w:val="00331CF6"/>
    <w:rsid w:val="00333D6F"/>
    <w:rsid w:val="00335683"/>
    <w:rsid w:val="0033606B"/>
    <w:rsid w:val="003367B4"/>
    <w:rsid w:val="00337E3A"/>
    <w:rsid w:val="00342B31"/>
    <w:rsid w:val="00342BF3"/>
    <w:rsid w:val="00345331"/>
    <w:rsid w:val="00354386"/>
    <w:rsid w:val="00354C5D"/>
    <w:rsid w:val="00354F70"/>
    <w:rsid w:val="00355AB0"/>
    <w:rsid w:val="00356C2F"/>
    <w:rsid w:val="0036247B"/>
    <w:rsid w:val="00363BA7"/>
    <w:rsid w:val="00365D52"/>
    <w:rsid w:val="00367914"/>
    <w:rsid w:val="00373E47"/>
    <w:rsid w:val="0037508B"/>
    <w:rsid w:val="00375239"/>
    <w:rsid w:val="00376026"/>
    <w:rsid w:val="00381002"/>
    <w:rsid w:val="0038186E"/>
    <w:rsid w:val="003828BD"/>
    <w:rsid w:val="00382BE4"/>
    <w:rsid w:val="0038376A"/>
    <w:rsid w:val="0038652E"/>
    <w:rsid w:val="00393F02"/>
    <w:rsid w:val="0039539C"/>
    <w:rsid w:val="003A09CD"/>
    <w:rsid w:val="003A0D61"/>
    <w:rsid w:val="003A199D"/>
    <w:rsid w:val="003A203F"/>
    <w:rsid w:val="003A427F"/>
    <w:rsid w:val="003A5CA9"/>
    <w:rsid w:val="003B06EF"/>
    <w:rsid w:val="003B59F7"/>
    <w:rsid w:val="003B5C18"/>
    <w:rsid w:val="003B6C5B"/>
    <w:rsid w:val="003C0F17"/>
    <w:rsid w:val="003C1007"/>
    <w:rsid w:val="003C12B2"/>
    <w:rsid w:val="003C1897"/>
    <w:rsid w:val="003C251E"/>
    <w:rsid w:val="003C2DDF"/>
    <w:rsid w:val="003C34D0"/>
    <w:rsid w:val="003C38FE"/>
    <w:rsid w:val="003C4502"/>
    <w:rsid w:val="003C60D3"/>
    <w:rsid w:val="003D0665"/>
    <w:rsid w:val="003D0698"/>
    <w:rsid w:val="003D0837"/>
    <w:rsid w:val="003D0976"/>
    <w:rsid w:val="003D0DEE"/>
    <w:rsid w:val="003D21F4"/>
    <w:rsid w:val="003D4839"/>
    <w:rsid w:val="003D6E23"/>
    <w:rsid w:val="003D7C8B"/>
    <w:rsid w:val="003E274F"/>
    <w:rsid w:val="003E41F3"/>
    <w:rsid w:val="003E7D45"/>
    <w:rsid w:val="003F2D05"/>
    <w:rsid w:val="003F6D8D"/>
    <w:rsid w:val="004018E9"/>
    <w:rsid w:val="00402C50"/>
    <w:rsid w:val="00404192"/>
    <w:rsid w:val="00406049"/>
    <w:rsid w:val="00407899"/>
    <w:rsid w:val="00411DDB"/>
    <w:rsid w:val="00412943"/>
    <w:rsid w:val="00412CE6"/>
    <w:rsid w:val="00416906"/>
    <w:rsid w:val="00421A13"/>
    <w:rsid w:val="004238C3"/>
    <w:rsid w:val="004262FC"/>
    <w:rsid w:val="0042707C"/>
    <w:rsid w:val="0043511B"/>
    <w:rsid w:val="00435556"/>
    <w:rsid w:val="004355A6"/>
    <w:rsid w:val="00437B95"/>
    <w:rsid w:val="00440FFA"/>
    <w:rsid w:val="004415C7"/>
    <w:rsid w:val="00442D92"/>
    <w:rsid w:val="0044690E"/>
    <w:rsid w:val="00447985"/>
    <w:rsid w:val="00450478"/>
    <w:rsid w:val="00452836"/>
    <w:rsid w:val="004549F3"/>
    <w:rsid w:val="00455B45"/>
    <w:rsid w:val="00455F07"/>
    <w:rsid w:val="00461388"/>
    <w:rsid w:val="0046304C"/>
    <w:rsid w:val="004637DE"/>
    <w:rsid w:val="004655A8"/>
    <w:rsid w:val="0046635E"/>
    <w:rsid w:val="00471F00"/>
    <w:rsid w:val="00477F5D"/>
    <w:rsid w:val="00481119"/>
    <w:rsid w:val="0048705A"/>
    <w:rsid w:val="004922AF"/>
    <w:rsid w:val="00493D14"/>
    <w:rsid w:val="00494642"/>
    <w:rsid w:val="0049769D"/>
    <w:rsid w:val="004A2619"/>
    <w:rsid w:val="004B28F2"/>
    <w:rsid w:val="004B38B2"/>
    <w:rsid w:val="004B5A3D"/>
    <w:rsid w:val="004B6146"/>
    <w:rsid w:val="004B62FE"/>
    <w:rsid w:val="004B7FFC"/>
    <w:rsid w:val="004C1ECD"/>
    <w:rsid w:val="004C3BD0"/>
    <w:rsid w:val="004C5635"/>
    <w:rsid w:val="004C72AD"/>
    <w:rsid w:val="004D46E1"/>
    <w:rsid w:val="004D6295"/>
    <w:rsid w:val="004D6E2F"/>
    <w:rsid w:val="004E108D"/>
    <w:rsid w:val="004E1E7A"/>
    <w:rsid w:val="004E2A15"/>
    <w:rsid w:val="004E3D60"/>
    <w:rsid w:val="004E5910"/>
    <w:rsid w:val="004E6232"/>
    <w:rsid w:val="004E79BB"/>
    <w:rsid w:val="004F3604"/>
    <w:rsid w:val="004F3A3A"/>
    <w:rsid w:val="004F5DC6"/>
    <w:rsid w:val="004F7F67"/>
    <w:rsid w:val="00503481"/>
    <w:rsid w:val="00503A33"/>
    <w:rsid w:val="00504521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4A2A"/>
    <w:rsid w:val="00544B24"/>
    <w:rsid w:val="00547C80"/>
    <w:rsid w:val="0055042B"/>
    <w:rsid w:val="0055075C"/>
    <w:rsid w:val="00550C75"/>
    <w:rsid w:val="00551373"/>
    <w:rsid w:val="00553F26"/>
    <w:rsid w:val="0055676E"/>
    <w:rsid w:val="005578B0"/>
    <w:rsid w:val="00560CE7"/>
    <w:rsid w:val="0056547F"/>
    <w:rsid w:val="005658AC"/>
    <w:rsid w:val="00571E25"/>
    <w:rsid w:val="00571FB5"/>
    <w:rsid w:val="00581B61"/>
    <w:rsid w:val="00582B63"/>
    <w:rsid w:val="00586563"/>
    <w:rsid w:val="0059269D"/>
    <w:rsid w:val="005A0699"/>
    <w:rsid w:val="005A24E7"/>
    <w:rsid w:val="005A4A36"/>
    <w:rsid w:val="005A62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10FA"/>
    <w:rsid w:val="00632E73"/>
    <w:rsid w:val="0063320B"/>
    <w:rsid w:val="0063414C"/>
    <w:rsid w:val="006358D1"/>
    <w:rsid w:val="006363C8"/>
    <w:rsid w:val="006369DE"/>
    <w:rsid w:val="0064230D"/>
    <w:rsid w:val="00646AD8"/>
    <w:rsid w:val="006479D6"/>
    <w:rsid w:val="00652342"/>
    <w:rsid w:val="00652D2E"/>
    <w:rsid w:val="00660D97"/>
    <w:rsid w:val="00661B15"/>
    <w:rsid w:val="00662293"/>
    <w:rsid w:val="0066426C"/>
    <w:rsid w:val="006646A9"/>
    <w:rsid w:val="00664AC0"/>
    <w:rsid w:val="00665A2E"/>
    <w:rsid w:val="00666FBD"/>
    <w:rsid w:val="00667291"/>
    <w:rsid w:val="006723FB"/>
    <w:rsid w:val="00673128"/>
    <w:rsid w:val="006755F0"/>
    <w:rsid w:val="0068440A"/>
    <w:rsid w:val="00686988"/>
    <w:rsid w:val="00691D81"/>
    <w:rsid w:val="00692F6C"/>
    <w:rsid w:val="00694B83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7A2"/>
    <w:rsid w:val="006B6A19"/>
    <w:rsid w:val="006B6E3F"/>
    <w:rsid w:val="006C20D1"/>
    <w:rsid w:val="006C4083"/>
    <w:rsid w:val="006C5A92"/>
    <w:rsid w:val="006C74FB"/>
    <w:rsid w:val="006C751F"/>
    <w:rsid w:val="006D0966"/>
    <w:rsid w:val="006D0C80"/>
    <w:rsid w:val="006D2C85"/>
    <w:rsid w:val="006D38D5"/>
    <w:rsid w:val="006D4350"/>
    <w:rsid w:val="006D4F02"/>
    <w:rsid w:val="006D5860"/>
    <w:rsid w:val="006D5C7D"/>
    <w:rsid w:val="006D6F17"/>
    <w:rsid w:val="006E33AB"/>
    <w:rsid w:val="006E502A"/>
    <w:rsid w:val="006E6CDD"/>
    <w:rsid w:val="006E7A32"/>
    <w:rsid w:val="006F139A"/>
    <w:rsid w:val="006F34DD"/>
    <w:rsid w:val="006F3D45"/>
    <w:rsid w:val="006F65A7"/>
    <w:rsid w:val="0070012A"/>
    <w:rsid w:val="00700747"/>
    <w:rsid w:val="00702826"/>
    <w:rsid w:val="0070304B"/>
    <w:rsid w:val="00703B29"/>
    <w:rsid w:val="0070519F"/>
    <w:rsid w:val="00705C65"/>
    <w:rsid w:val="007063B7"/>
    <w:rsid w:val="007075F2"/>
    <w:rsid w:val="00707B7B"/>
    <w:rsid w:val="007118F1"/>
    <w:rsid w:val="00715DD7"/>
    <w:rsid w:val="00716FFB"/>
    <w:rsid w:val="0071775D"/>
    <w:rsid w:val="007223FC"/>
    <w:rsid w:val="0072504A"/>
    <w:rsid w:val="0072660C"/>
    <w:rsid w:val="00727815"/>
    <w:rsid w:val="007333A0"/>
    <w:rsid w:val="00734CF1"/>
    <w:rsid w:val="00735572"/>
    <w:rsid w:val="007424EF"/>
    <w:rsid w:val="00742CF1"/>
    <w:rsid w:val="007450A1"/>
    <w:rsid w:val="00745371"/>
    <w:rsid w:val="00747885"/>
    <w:rsid w:val="0075152E"/>
    <w:rsid w:val="0075192A"/>
    <w:rsid w:val="00752213"/>
    <w:rsid w:val="0075310A"/>
    <w:rsid w:val="00753480"/>
    <w:rsid w:val="00753DCC"/>
    <w:rsid w:val="0075468C"/>
    <w:rsid w:val="00754FDA"/>
    <w:rsid w:val="007559C5"/>
    <w:rsid w:val="00760CC7"/>
    <w:rsid w:val="00764744"/>
    <w:rsid w:val="007713C6"/>
    <w:rsid w:val="0077190B"/>
    <w:rsid w:val="00772942"/>
    <w:rsid w:val="007814D3"/>
    <w:rsid w:val="007814D7"/>
    <w:rsid w:val="00785012"/>
    <w:rsid w:val="00785375"/>
    <w:rsid w:val="00786B8D"/>
    <w:rsid w:val="0079135B"/>
    <w:rsid w:val="007913BE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5362"/>
    <w:rsid w:val="007C6031"/>
    <w:rsid w:val="007D100E"/>
    <w:rsid w:val="007D150F"/>
    <w:rsid w:val="007D1F1C"/>
    <w:rsid w:val="007D3A51"/>
    <w:rsid w:val="007D7CC2"/>
    <w:rsid w:val="007E365B"/>
    <w:rsid w:val="007E4EC9"/>
    <w:rsid w:val="007E5B95"/>
    <w:rsid w:val="007E72CD"/>
    <w:rsid w:val="007E7A46"/>
    <w:rsid w:val="007E7AA9"/>
    <w:rsid w:val="007F03B4"/>
    <w:rsid w:val="007F0A69"/>
    <w:rsid w:val="007F28E8"/>
    <w:rsid w:val="007F78DC"/>
    <w:rsid w:val="00800303"/>
    <w:rsid w:val="00804CCC"/>
    <w:rsid w:val="00804D1E"/>
    <w:rsid w:val="00807735"/>
    <w:rsid w:val="00807DA8"/>
    <w:rsid w:val="00810BBE"/>
    <w:rsid w:val="008111DA"/>
    <w:rsid w:val="00811660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1097"/>
    <w:rsid w:val="008337B0"/>
    <w:rsid w:val="00835452"/>
    <w:rsid w:val="008358BF"/>
    <w:rsid w:val="008364A6"/>
    <w:rsid w:val="008512C5"/>
    <w:rsid w:val="00857BAC"/>
    <w:rsid w:val="00860C8C"/>
    <w:rsid w:val="008620DF"/>
    <w:rsid w:val="00864CEA"/>
    <w:rsid w:val="00866C21"/>
    <w:rsid w:val="008726D1"/>
    <w:rsid w:val="0088058D"/>
    <w:rsid w:val="00883423"/>
    <w:rsid w:val="00885000"/>
    <w:rsid w:val="008863D4"/>
    <w:rsid w:val="008872EB"/>
    <w:rsid w:val="0089009C"/>
    <w:rsid w:val="00891CFF"/>
    <w:rsid w:val="008923C8"/>
    <w:rsid w:val="0089523E"/>
    <w:rsid w:val="0089578C"/>
    <w:rsid w:val="008A0242"/>
    <w:rsid w:val="008A58E5"/>
    <w:rsid w:val="008A5F29"/>
    <w:rsid w:val="008B1BFE"/>
    <w:rsid w:val="008B3DD0"/>
    <w:rsid w:val="008B674C"/>
    <w:rsid w:val="008B7C6E"/>
    <w:rsid w:val="008C3A0F"/>
    <w:rsid w:val="008C3B24"/>
    <w:rsid w:val="008D019E"/>
    <w:rsid w:val="008D0D81"/>
    <w:rsid w:val="008D3ABF"/>
    <w:rsid w:val="008D51C7"/>
    <w:rsid w:val="008E1191"/>
    <w:rsid w:val="008E12EC"/>
    <w:rsid w:val="008E2E10"/>
    <w:rsid w:val="008E2FDF"/>
    <w:rsid w:val="008E39C2"/>
    <w:rsid w:val="008E5507"/>
    <w:rsid w:val="008E6ADD"/>
    <w:rsid w:val="008F055B"/>
    <w:rsid w:val="008F068B"/>
    <w:rsid w:val="008F297B"/>
    <w:rsid w:val="008F6755"/>
    <w:rsid w:val="009024F9"/>
    <w:rsid w:val="00904201"/>
    <w:rsid w:val="0090434D"/>
    <w:rsid w:val="00910ECC"/>
    <w:rsid w:val="0091530B"/>
    <w:rsid w:val="00915333"/>
    <w:rsid w:val="00915467"/>
    <w:rsid w:val="009176BE"/>
    <w:rsid w:val="00920DB9"/>
    <w:rsid w:val="0092382E"/>
    <w:rsid w:val="00932B39"/>
    <w:rsid w:val="00933390"/>
    <w:rsid w:val="009340DB"/>
    <w:rsid w:val="00935B48"/>
    <w:rsid w:val="00940097"/>
    <w:rsid w:val="00944BF0"/>
    <w:rsid w:val="009456AE"/>
    <w:rsid w:val="00951F9B"/>
    <w:rsid w:val="0095353B"/>
    <w:rsid w:val="009565BA"/>
    <w:rsid w:val="00956627"/>
    <w:rsid w:val="00962D5C"/>
    <w:rsid w:val="00964130"/>
    <w:rsid w:val="00964437"/>
    <w:rsid w:val="00965212"/>
    <w:rsid w:val="00965933"/>
    <w:rsid w:val="00972C47"/>
    <w:rsid w:val="00980262"/>
    <w:rsid w:val="00981535"/>
    <w:rsid w:val="009817BC"/>
    <w:rsid w:val="00982689"/>
    <w:rsid w:val="009830E4"/>
    <w:rsid w:val="00984149"/>
    <w:rsid w:val="00986CCA"/>
    <w:rsid w:val="00991B4D"/>
    <w:rsid w:val="00992F9A"/>
    <w:rsid w:val="00993E67"/>
    <w:rsid w:val="00994958"/>
    <w:rsid w:val="00994BA6"/>
    <w:rsid w:val="009950B1"/>
    <w:rsid w:val="00996CFE"/>
    <w:rsid w:val="00996F1F"/>
    <w:rsid w:val="009A0BDC"/>
    <w:rsid w:val="009A45E4"/>
    <w:rsid w:val="009A5AD0"/>
    <w:rsid w:val="009A7BDB"/>
    <w:rsid w:val="009B17B7"/>
    <w:rsid w:val="009B3E8F"/>
    <w:rsid w:val="009B4FE6"/>
    <w:rsid w:val="009C07BE"/>
    <w:rsid w:val="009C2C40"/>
    <w:rsid w:val="009C2D60"/>
    <w:rsid w:val="009C3F52"/>
    <w:rsid w:val="009D14E1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123F"/>
    <w:rsid w:val="00A046AF"/>
    <w:rsid w:val="00A06E76"/>
    <w:rsid w:val="00A125DC"/>
    <w:rsid w:val="00A168E6"/>
    <w:rsid w:val="00A214BE"/>
    <w:rsid w:val="00A25F6F"/>
    <w:rsid w:val="00A272C6"/>
    <w:rsid w:val="00A272F6"/>
    <w:rsid w:val="00A27C52"/>
    <w:rsid w:val="00A30557"/>
    <w:rsid w:val="00A30B71"/>
    <w:rsid w:val="00A32DDE"/>
    <w:rsid w:val="00A37B4F"/>
    <w:rsid w:val="00A402B9"/>
    <w:rsid w:val="00A41AFB"/>
    <w:rsid w:val="00A42305"/>
    <w:rsid w:val="00A4288E"/>
    <w:rsid w:val="00A42BD8"/>
    <w:rsid w:val="00A4343D"/>
    <w:rsid w:val="00A44459"/>
    <w:rsid w:val="00A46239"/>
    <w:rsid w:val="00A47C2E"/>
    <w:rsid w:val="00A50614"/>
    <w:rsid w:val="00A52CAE"/>
    <w:rsid w:val="00A52FC7"/>
    <w:rsid w:val="00A532B1"/>
    <w:rsid w:val="00A63638"/>
    <w:rsid w:val="00A66078"/>
    <w:rsid w:val="00A67014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05DE"/>
    <w:rsid w:val="00AA1686"/>
    <w:rsid w:val="00AA240A"/>
    <w:rsid w:val="00AA5A4E"/>
    <w:rsid w:val="00AB01FF"/>
    <w:rsid w:val="00AB1928"/>
    <w:rsid w:val="00AB2381"/>
    <w:rsid w:val="00AB5CFB"/>
    <w:rsid w:val="00AC3DAF"/>
    <w:rsid w:val="00AC4772"/>
    <w:rsid w:val="00AC5937"/>
    <w:rsid w:val="00AD16CD"/>
    <w:rsid w:val="00AD1AE6"/>
    <w:rsid w:val="00AD3CFA"/>
    <w:rsid w:val="00AD4513"/>
    <w:rsid w:val="00AD51C7"/>
    <w:rsid w:val="00AD7E56"/>
    <w:rsid w:val="00AE04D5"/>
    <w:rsid w:val="00AE11DC"/>
    <w:rsid w:val="00AE40F5"/>
    <w:rsid w:val="00AF0CB9"/>
    <w:rsid w:val="00AF0FF6"/>
    <w:rsid w:val="00AF1C2B"/>
    <w:rsid w:val="00B001AB"/>
    <w:rsid w:val="00B01989"/>
    <w:rsid w:val="00B050F0"/>
    <w:rsid w:val="00B065C6"/>
    <w:rsid w:val="00B075AE"/>
    <w:rsid w:val="00B11130"/>
    <w:rsid w:val="00B132FD"/>
    <w:rsid w:val="00B144A0"/>
    <w:rsid w:val="00B15EB0"/>
    <w:rsid w:val="00B2771C"/>
    <w:rsid w:val="00B306EB"/>
    <w:rsid w:val="00B31DE0"/>
    <w:rsid w:val="00B36B1A"/>
    <w:rsid w:val="00B40077"/>
    <w:rsid w:val="00B41420"/>
    <w:rsid w:val="00B445AC"/>
    <w:rsid w:val="00B450DF"/>
    <w:rsid w:val="00B45264"/>
    <w:rsid w:val="00B5188E"/>
    <w:rsid w:val="00B52EEB"/>
    <w:rsid w:val="00B57E1C"/>
    <w:rsid w:val="00B618FD"/>
    <w:rsid w:val="00B61D5B"/>
    <w:rsid w:val="00B6344E"/>
    <w:rsid w:val="00B6733E"/>
    <w:rsid w:val="00B676C4"/>
    <w:rsid w:val="00B70553"/>
    <w:rsid w:val="00B7193D"/>
    <w:rsid w:val="00B71FD6"/>
    <w:rsid w:val="00B82671"/>
    <w:rsid w:val="00B82B42"/>
    <w:rsid w:val="00B91F6C"/>
    <w:rsid w:val="00B94A46"/>
    <w:rsid w:val="00BA0EA1"/>
    <w:rsid w:val="00BA3B02"/>
    <w:rsid w:val="00BA5F2E"/>
    <w:rsid w:val="00BA74AC"/>
    <w:rsid w:val="00BB02BD"/>
    <w:rsid w:val="00BB2DA7"/>
    <w:rsid w:val="00BB5F2D"/>
    <w:rsid w:val="00BB6181"/>
    <w:rsid w:val="00BB6999"/>
    <w:rsid w:val="00BC0F1D"/>
    <w:rsid w:val="00BC1142"/>
    <w:rsid w:val="00BC349F"/>
    <w:rsid w:val="00BC41B2"/>
    <w:rsid w:val="00BC47C8"/>
    <w:rsid w:val="00BC6A20"/>
    <w:rsid w:val="00BC7505"/>
    <w:rsid w:val="00BD01D9"/>
    <w:rsid w:val="00BD04A7"/>
    <w:rsid w:val="00BD27F1"/>
    <w:rsid w:val="00BD5505"/>
    <w:rsid w:val="00BE61F6"/>
    <w:rsid w:val="00BE747C"/>
    <w:rsid w:val="00BF2EDC"/>
    <w:rsid w:val="00BF5B58"/>
    <w:rsid w:val="00C0777E"/>
    <w:rsid w:val="00C114F0"/>
    <w:rsid w:val="00C127E0"/>
    <w:rsid w:val="00C12E98"/>
    <w:rsid w:val="00C13288"/>
    <w:rsid w:val="00C1423E"/>
    <w:rsid w:val="00C14D62"/>
    <w:rsid w:val="00C17711"/>
    <w:rsid w:val="00C20306"/>
    <w:rsid w:val="00C20737"/>
    <w:rsid w:val="00C21E3A"/>
    <w:rsid w:val="00C23D1E"/>
    <w:rsid w:val="00C331D5"/>
    <w:rsid w:val="00C33B8C"/>
    <w:rsid w:val="00C3410F"/>
    <w:rsid w:val="00C40560"/>
    <w:rsid w:val="00C42001"/>
    <w:rsid w:val="00C4480F"/>
    <w:rsid w:val="00C46768"/>
    <w:rsid w:val="00C5100D"/>
    <w:rsid w:val="00C51406"/>
    <w:rsid w:val="00C53F34"/>
    <w:rsid w:val="00C56959"/>
    <w:rsid w:val="00C60D42"/>
    <w:rsid w:val="00C64A7D"/>
    <w:rsid w:val="00C64B25"/>
    <w:rsid w:val="00C64DA5"/>
    <w:rsid w:val="00C66033"/>
    <w:rsid w:val="00C66DF6"/>
    <w:rsid w:val="00C6758E"/>
    <w:rsid w:val="00C7247F"/>
    <w:rsid w:val="00C7340E"/>
    <w:rsid w:val="00C75AC8"/>
    <w:rsid w:val="00C76A11"/>
    <w:rsid w:val="00C808C5"/>
    <w:rsid w:val="00C81D40"/>
    <w:rsid w:val="00C8243C"/>
    <w:rsid w:val="00C85403"/>
    <w:rsid w:val="00C90D9A"/>
    <w:rsid w:val="00C91027"/>
    <w:rsid w:val="00C9209A"/>
    <w:rsid w:val="00C92C07"/>
    <w:rsid w:val="00C9494C"/>
    <w:rsid w:val="00C94CA6"/>
    <w:rsid w:val="00C94FEB"/>
    <w:rsid w:val="00C960B2"/>
    <w:rsid w:val="00C96752"/>
    <w:rsid w:val="00C97784"/>
    <w:rsid w:val="00CA12ED"/>
    <w:rsid w:val="00CA2F2D"/>
    <w:rsid w:val="00CB2A5C"/>
    <w:rsid w:val="00CB3377"/>
    <w:rsid w:val="00CB37C0"/>
    <w:rsid w:val="00CB4D18"/>
    <w:rsid w:val="00CB68B2"/>
    <w:rsid w:val="00CB7E86"/>
    <w:rsid w:val="00CC16AB"/>
    <w:rsid w:val="00CC1A52"/>
    <w:rsid w:val="00CC2DAA"/>
    <w:rsid w:val="00CC673E"/>
    <w:rsid w:val="00CC7056"/>
    <w:rsid w:val="00CD08AB"/>
    <w:rsid w:val="00CD0DD9"/>
    <w:rsid w:val="00CD24DA"/>
    <w:rsid w:val="00CD2F38"/>
    <w:rsid w:val="00CD4207"/>
    <w:rsid w:val="00CD5F2A"/>
    <w:rsid w:val="00CD7019"/>
    <w:rsid w:val="00CD709D"/>
    <w:rsid w:val="00CD7A67"/>
    <w:rsid w:val="00CE0311"/>
    <w:rsid w:val="00CE0D67"/>
    <w:rsid w:val="00CE2FD2"/>
    <w:rsid w:val="00CE3A67"/>
    <w:rsid w:val="00CE4E82"/>
    <w:rsid w:val="00CE50EE"/>
    <w:rsid w:val="00CE58DA"/>
    <w:rsid w:val="00CF0E84"/>
    <w:rsid w:val="00CF1EAD"/>
    <w:rsid w:val="00CF1F16"/>
    <w:rsid w:val="00CF30B0"/>
    <w:rsid w:val="00D02421"/>
    <w:rsid w:val="00D04C43"/>
    <w:rsid w:val="00D052AD"/>
    <w:rsid w:val="00D0558E"/>
    <w:rsid w:val="00D05DE1"/>
    <w:rsid w:val="00D06B65"/>
    <w:rsid w:val="00D07817"/>
    <w:rsid w:val="00D10E1A"/>
    <w:rsid w:val="00D1144C"/>
    <w:rsid w:val="00D1193C"/>
    <w:rsid w:val="00D14381"/>
    <w:rsid w:val="00D15949"/>
    <w:rsid w:val="00D16B9B"/>
    <w:rsid w:val="00D17D30"/>
    <w:rsid w:val="00D2006F"/>
    <w:rsid w:val="00D206BF"/>
    <w:rsid w:val="00D20DE1"/>
    <w:rsid w:val="00D21578"/>
    <w:rsid w:val="00D228FE"/>
    <w:rsid w:val="00D22FBC"/>
    <w:rsid w:val="00D2686C"/>
    <w:rsid w:val="00D30B05"/>
    <w:rsid w:val="00D32ED9"/>
    <w:rsid w:val="00D379D0"/>
    <w:rsid w:val="00D44288"/>
    <w:rsid w:val="00D447E1"/>
    <w:rsid w:val="00D529A3"/>
    <w:rsid w:val="00D52B24"/>
    <w:rsid w:val="00D52F5E"/>
    <w:rsid w:val="00D555CC"/>
    <w:rsid w:val="00D55687"/>
    <w:rsid w:val="00D57D00"/>
    <w:rsid w:val="00D60CE7"/>
    <w:rsid w:val="00D6181A"/>
    <w:rsid w:val="00D61C84"/>
    <w:rsid w:val="00D6377B"/>
    <w:rsid w:val="00D66BA1"/>
    <w:rsid w:val="00D67BA4"/>
    <w:rsid w:val="00D81CD5"/>
    <w:rsid w:val="00D81E3A"/>
    <w:rsid w:val="00D84156"/>
    <w:rsid w:val="00D84BAF"/>
    <w:rsid w:val="00D84BF6"/>
    <w:rsid w:val="00D8697A"/>
    <w:rsid w:val="00D87A0B"/>
    <w:rsid w:val="00D87CEB"/>
    <w:rsid w:val="00D90B76"/>
    <w:rsid w:val="00D90BAB"/>
    <w:rsid w:val="00DA01F8"/>
    <w:rsid w:val="00DA0250"/>
    <w:rsid w:val="00DA4390"/>
    <w:rsid w:val="00DA7F6E"/>
    <w:rsid w:val="00DB1BBA"/>
    <w:rsid w:val="00DB2894"/>
    <w:rsid w:val="00DB4CD8"/>
    <w:rsid w:val="00DB5080"/>
    <w:rsid w:val="00DB59C5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2637"/>
    <w:rsid w:val="00DF2DA6"/>
    <w:rsid w:val="00DF2E27"/>
    <w:rsid w:val="00DF3706"/>
    <w:rsid w:val="00DF39D2"/>
    <w:rsid w:val="00DF4DB3"/>
    <w:rsid w:val="00DF5CFA"/>
    <w:rsid w:val="00DF5ED9"/>
    <w:rsid w:val="00DF69DE"/>
    <w:rsid w:val="00DF7D15"/>
    <w:rsid w:val="00DF7D9F"/>
    <w:rsid w:val="00E0211E"/>
    <w:rsid w:val="00E03F40"/>
    <w:rsid w:val="00E04950"/>
    <w:rsid w:val="00E05DEF"/>
    <w:rsid w:val="00E076F9"/>
    <w:rsid w:val="00E13980"/>
    <w:rsid w:val="00E13F69"/>
    <w:rsid w:val="00E17A54"/>
    <w:rsid w:val="00E20DB0"/>
    <w:rsid w:val="00E23538"/>
    <w:rsid w:val="00E26770"/>
    <w:rsid w:val="00E26931"/>
    <w:rsid w:val="00E27D06"/>
    <w:rsid w:val="00E308E7"/>
    <w:rsid w:val="00E32920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2205"/>
    <w:rsid w:val="00E54C82"/>
    <w:rsid w:val="00E556A8"/>
    <w:rsid w:val="00E61AF9"/>
    <w:rsid w:val="00E62D63"/>
    <w:rsid w:val="00E64EDB"/>
    <w:rsid w:val="00E660D8"/>
    <w:rsid w:val="00E66180"/>
    <w:rsid w:val="00E72D2F"/>
    <w:rsid w:val="00E75870"/>
    <w:rsid w:val="00E76C81"/>
    <w:rsid w:val="00E7733F"/>
    <w:rsid w:val="00E8291A"/>
    <w:rsid w:val="00E84D6E"/>
    <w:rsid w:val="00E87D23"/>
    <w:rsid w:val="00E94BC0"/>
    <w:rsid w:val="00E94CA6"/>
    <w:rsid w:val="00E95DC4"/>
    <w:rsid w:val="00E97385"/>
    <w:rsid w:val="00E97822"/>
    <w:rsid w:val="00E97A0F"/>
    <w:rsid w:val="00EA03EB"/>
    <w:rsid w:val="00EA51D0"/>
    <w:rsid w:val="00EA5ED7"/>
    <w:rsid w:val="00EB192D"/>
    <w:rsid w:val="00EB4CBD"/>
    <w:rsid w:val="00EB53C2"/>
    <w:rsid w:val="00EB6F69"/>
    <w:rsid w:val="00EB71E7"/>
    <w:rsid w:val="00EB735B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8BC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1D5A"/>
    <w:rsid w:val="00F32632"/>
    <w:rsid w:val="00F36184"/>
    <w:rsid w:val="00F3740E"/>
    <w:rsid w:val="00F41B70"/>
    <w:rsid w:val="00F5177D"/>
    <w:rsid w:val="00F5280B"/>
    <w:rsid w:val="00F53A25"/>
    <w:rsid w:val="00F54F99"/>
    <w:rsid w:val="00F57236"/>
    <w:rsid w:val="00F62155"/>
    <w:rsid w:val="00F62949"/>
    <w:rsid w:val="00F66008"/>
    <w:rsid w:val="00F70EE0"/>
    <w:rsid w:val="00F72135"/>
    <w:rsid w:val="00F75831"/>
    <w:rsid w:val="00F76880"/>
    <w:rsid w:val="00F80751"/>
    <w:rsid w:val="00F824B4"/>
    <w:rsid w:val="00F83ACF"/>
    <w:rsid w:val="00F84BC2"/>
    <w:rsid w:val="00F84BCF"/>
    <w:rsid w:val="00F869EE"/>
    <w:rsid w:val="00F935D4"/>
    <w:rsid w:val="00FA0469"/>
    <w:rsid w:val="00FA0AA8"/>
    <w:rsid w:val="00FA2A88"/>
    <w:rsid w:val="00FA4DE9"/>
    <w:rsid w:val="00FA7158"/>
    <w:rsid w:val="00FB24AE"/>
    <w:rsid w:val="00FB2F48"/>
    <w:rsid w:val="00FB2F58"/>
    <w:rsid w:val="00FB46C6"/>
    <w:rsid w:val="00FB5D47"/>
    <w:rsid w:val="00FB616C"/>
    <w:rsid w:val="00FB69BE"/>
    <w:rsid w:val="00FB6E97"/>
    <w:rsid w:val="00FC02C1"/>
    <w:rsid w:val="00FC0777"/>
    <w:rsid w:val="00FC1575"/>
    <w:rsid w:val="00FC261F"/>
    <w:rsid w:val="00FC40A9"/>
    <w:rsid w:val="00FD147F"/>
    <w:rsid w:val="00FD23D7"/>
    <w:rsid w:val="00FD7248"/>
    <w:rsid w:val="00FE1D00"/>
    <w:rsid w:val="00FE2570"/>
    <w:rsid w:val="00FE4B05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763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291A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Caption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DefaultParagraphFon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Paragraph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5A4A36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hla.alleles.org/alleles/deleted.html" TargetMode="External"/><Relationship Id="rId68" Type="http://schemas.openxmlformats.org/officeDocument/2006/relationships/image" Target="media/image52.emf"/><Relationship Id="rId16" Type="http://schemas.openxmlformats.org/officeDocument/2006/relationships/image" Target="media/image7.emf"/><Relationship Id="rId11" Type="http://schemas.openxmlformats.org/officeDocument/2006/relationships/image" Target="media/image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74" Type="http://schemas.openxmlformats.org/officeDocument/2006/relationships/image" Target="media/image58.emf"/><Relationship Id="rId79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9.emf"/><Relationship Id="rId82" Type="http://schemas.openxmlformats.org/officeDocument/2006/relationships/theme" Target="theme/theme1.xml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hyperlink" Target="http://hla.alleles.org/alleles/deleted.html" TargetMode="External"/><Relationship Id="rId69" Type="http://schemas.openxmlformats.org/officeDocument/2006/relationships/image" Target="media/image53.emf"/><Relationship Id="rId77" Type="http://schemas.openxmlformats.org/officeDocument/2006/relationships/image" Target="media/image61.emf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6.emf"/><Relationship Id="rId80" Type="http://schemas.openxmlformats.org/officeDocument/2006/relationships/header" Target="header5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1.emf"/><Relationship Id="rId20" Type="http://schemas.openxmlformats.org/officeDocument/2006/relationships/image" Target="media/image11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www.ebi.ac.uk/imgt/hla" TargetMode="External"/><Relationship Id="rId70" Type="http://schemas.openxmlformats.org/officeDocument/2006/relationships/image" Target="media/image54.emf"/><Relationship Id="rId75" Type="http://schemas.openxmlformats.org/officeDocument/2006/relationships/image" Target="media/image5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eader" Target="header3.xm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header" Target="header4.xml"/><Relationship Id="rId73" Type="http://schemas.openxmlformats.org/officeDocument/2006/relationships/image" Target="media/image57.emf"/><Relationship Id="rId78" Type="http://schemas.openxmlformats.org/officeDocument/2006/relationships/hyperlink" Target="http://www.ebi.ac.uk/imgt/hla" TargetMode="Externa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image" Target="media/image60.emf"/><Relationship Id="rId7" Type="http://schemas.openxmlformats.org/officeDocument/2006/relationships/endnotes" Target="endnotes.xml"/><Relationship Id="rId71" Type="http://schemas.openxmlformats.org/officeDocument/2006/relationships/image" Target="media/image55.emf"/><Relationship Id="rId2" Type="http://schemas.openxmlformats.org/officeDocument/2006/relationships/numbering" Target="numbering.xml"/><Relationship Id="rId29" Type="http://schemas.openxmlformats.org/officeDocument/2006/relationships/image" Target="media/image17.emf"/><Relationship Id="rId24" Type="http://schemas.openxmlformats.org/officeDocument/2006/relationships/image" Target="media/image12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66" Type="http://schemas.openxmlformats.org/officeDocument/2006/relationships/image" Target="media/image50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61</Pages>
  <Words>1435</Words>
  <Characters>9742</Characters>
  <Application>Microsoft Office Word</Application>
  <DocSecurity>0</DocSecurity>
  <Lines>81</Lines>
  <Paragraphs>2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155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Ankur Saxena (C)</cp:lastModifiedBy>
  <cp:revision>20</cp:revision>
  <cp:lastPrinted>2025-04-04T10:40:00Z</cp:lastPrinted>
  <dcterms:created xsi:type="dcterms:W3CDTF">2025-04-03T07:00:00Z</dcterms:created>
  <dcterms:modified xsi:type="dcterms:W3CDTF">2025-06-11T08:13:00Z</dcterms:modified>
</cp:coreProperties>
</file>